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9361F" w14:textId="77777777" w:rsidR="006E7C14" w:rsidRDefault="006E7C14">
      <w:pPr>
        <w:spacing w:after="0"/>
        <w:ind w:left="2242"/>
        <w:rPr>
          <w:rFonts w:ascii="Arial" w:eastAsia="Arial" w:hAnsi="Arial" w:cs="Arial"/>
          <w:b/>
          <w:sz w:val="20"/>
        </w:rPr>
      </w:pPr>
    </w:p>
    <w:p w14:paraId="1F01273B" w14:textId="77777777" w:rsidR="006E7C14" w:rsidRDefault="006E7C14">
      <w:pPr>
        <w:spacing w:after="0"/>
        <w:ind w:left="2242"/>
        <w:rPr>
          <w:rFonts w:ascii="Arial" w:eastAsia="Arial" w:hAnsi="Arial" w:cs="Arial"/>
          <w:b/>
          <w:sz w:val="20"/>
        </w:rPr>
      </w:pPr>
    </w:p>
    <w:p w14:paraId="1365A537" w14:textId="36BBBE2C" w:rsidR="00743BA9" w:rsidRDefault="00B43993">
      <w:pPr>
        <w:spacing w:after="0"/>
        <w:ind w:left="2242"/>
      </w:pPr>
      <w:r>
        <w:rPr>
          <w:noProof/>
        </w:rPr>
        <mc:AlternateContent>
          <mc:Choice Requires="wpg">
            <w:drawing>
              <wp:anchor distT="0" distB="0" distL="114300" distR="114300" simplePos="0" relativeHeight="251658240" behindDoc="0" locked="0" layoutInCell="1" allowOverlap="1" wp14:anchorId="0F0A93F9" wp14:editId="54AAC7B1">
                <wp:simplePos x="0" y="0"/>
                <wp:positionH relativeFrom="column">
                  <wp:posOffset>66675</wp:posOffset>
                </wp:positionH>
                <wp:positionV relativeFrom="paragraph">
                  <wp:posOffset>0</wp:posOffset>
                </wp:positionV>
                <wp:extent cx="1052195" cy="1038225"/>
                <wp:effectExtent l="0" t="0" r="0" b="0"/>
                <wp:wrapSquare wrapText="bothSides"/>
                <wp:docPr id="165064727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52195" cy="1038225"/>
                          <a:chOff x="0" y="0"/>
                          <a:chExt cx="1052195" cy="1038225"/>
                        </a:xfrm>
                      </wpg:grpSpPr>
                      <wps:wsp>
                        <wps:cNvPr id="6" name="Rectangle 6"/>
                        <wps:cNvSpPr/>
                        <wps:spPr>
                          <a:xfrm>
                            <a:off x="305" y="4615"/>
                            <a:ext cx="46619" cy="206429"/>
                          </a:xfrm>
                          <a:prstGeom prst="rect">
                            <a:avLst/>
                          </a:prstGeom>
                          <a:ln>
                            <a:noFill/>
                          </a:ln>
                        </wps:spPr>
                        <wps:txbx>
                          <w:txbxContent>
                            <w:p w14:paraId="3DC27413" w14:textId="77777777" w:rsidR="00743BA9" w:rsidRDefault="006408E9">
                              <w:r>
                                <w:rPr>
                                  <w:rFonts w:ascii="Times New Roman" w:eastAsia="Times New Roman" w:hAnsi="Times New Roman" w:cs="Times New Roman"/>
                                  <w:b/>
                                </w:rPr>
                                <w:t xml:space="preserve"> </w:t>
                              </w:r>
                            </w:p>
                          </w:txbxContent>
                        </wps:txbx>
                        <wps:bodyPr horzOverflow="overflow" vert="horz" lIns="0" tIns="0" rIns="0" bIns="0" rtlCol="0">
                          <a:noAutofit/>
                        </wps:bodyPr>
                      </wps:wsp>
                      <pic:pic xmlns:pic="http://schemas.openxmlformats.org/drawingml/2006/picture">
                        <pic:nvPicPr>
                          <pic:cNvPr id="8" name="Picture 8"/>
                          <pic:cNvPicPr/>
                        </pic:nvPicPr>
                        <pic:blipFill>
                          <a:blip r:embed="rId8"/>
                          <a:stretch>
                            <a:fillRect/>
                          </a:stretch>
                        </pic:blipFill>
                        <pic:spPr>
                          <a:xfrm>
                            <a:off x="0" y="0"/>
                            <a:ext cx="1052195" cy="103822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F0A93F9" id="Group 1" o:spid="_x0000_s1026" style="position:absolute;left:0;text-align:left;margin-left:5.25pt;margin-top:0;width:82.85pt;height:81.75pt;z-index:251658240" coordsize="10521,10382"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">
                <v:rect id="Rectangle 6" o:spid="_x0000_s1027" style="position:absolute;left:3;top:46;width:466;height:20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" filled="f" stroked="f">
                  <v:textbox inset="0,0,0,0">
                    <w:txbxContent>
                      <w:p w14:paraId="3DC27413" w14:textId="77777777" w:rsidR="00743BA9" w:rsidRDefault="006408E9">
                        <w:r>
                          <w:rPr>
                            <w:rFonts w:ascii="Times New Roman" w:eastAsia="Times New Roman" w:hAnsi="Times New Roman" w:cs="Times New Roman"/>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10521;height:103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">
                  <v:imagedata r:id="rId9" o:title=""/>
                </v:shape>
                <w10:wrap type="square"/>
              </v:group>
            </w:pict>
          </mc:Fallback>
        </mc:AlternateContent>
      </w:r>
      <w:r w:rsidR="006408E9">
        <w:rPr>
          <w:rFonts w:ascii="Arial" w:eastAsia="Arial" w:hAnsi="Arial" w:cs="Arial"/>
          <w:b/>
          <w:sz w:val="20"/>
        </w:rPr>
        <w:t xml:space="preserve">NOTICE OF A PUBLIC MEETING POSTED IN ACCORDANCE WITH </w:t>
      </w:r>
      <w:r w:rsidR="006408E9">
        <w:rPr>
          <w:rFonts w:ascii="Arial" w:eastAsia="Arial" w:hAnsi="Arial" w:cs="Arial"/>
          <w:sz w:val="20"/>
        </w:rPr>
        <w:t xml:space="preserve"> </w:t>
      </w:r>
    </w:p>
    <w:p w14:paraId="3D7FDC9D" w14:textId="77777777" w:rsidR="00743BA9" w:rsidRDefault="006408E9">
      <w:pPr>
        <w:spacing w:after="0"/>
        <w:ind w:left="222"/>
        <w:jc w:val="center"/>
      </w:pPr>
      <w:r>
        <w:rPr>
          <w:rFonts w:ascii="Arial" w:eastAsia="Arial" w:hAnsi="Arial" w:cs="Arial"/>
          <w:b/>
          <w:sz w:val="20"/>
        </w:rPr>
        <w:t xml:space="preserve">                  THE PROVISIONS OF MGL 30A §18 – 25 </w:t>
      </w:r>
      <w:r>
        <w:rPr>
          <w:rFonts w:ascii="Arial" w:eastAsia="Arial" w:hAnsi="Arial" w:cs="Arial"/>
          <w:sz w:val="20"/>
        </w:rPr>
        <w:t xml:space="preserve"> </w:t>
      </w:r>
    </w:p>
    <w:p w14:paraId="6D3F3E43" w14:textId="77777777" w:rsidR="00743BA9" w:rsidRDefault="006408E9" w:rsidP="009549B6">
      <w:pPr>
        <w:spacing w:after="55" w:line="237" w:lineRule="auto"/>
        <w:ind w:left="2242"/>
      </w:pPr>
      <w:r>
        <w:rPr>
          <w:rFonts w:ascii="Arial" w:eastAsia="Arial" w:hAnsi="Arial" w:cs="Arial"/>
          <w:i/>
          <w:sz w:val="16"/>
        </w:rPr>
        <w:t xml:space="preserve">All meeting notices must be </w:t>
      </w:r>
      <w:proofErr w:type="gramStart"/>
      <w:r>
        <w:rPr>
          <w:rFonts w:ascii="Arial" w:eastAsia="Arial" w:hAnsi="Arial" w:cs="Arial"/>
          <w:i/>
          <w:sz w:val="16"/>
        </w:rPr>
        <w:t>filed</w:t>
      </w:r>
      <w:proofErr w:type="gramEnd"/>
      <w:r>
        <w:rPr>
          <w:rFonts w:ascii="Arial" w:eastAsia="Arial" w:hAnsi="Arial" w:cs="Arial"/>
          <w:i/>
          <w:sz w:val="16"/>
        </w:rPr>
        <w:t xml:space="preserve"> and date stamped in the Town Clerk’s Office and posted on the municipal bulletin board at least 48 hours in advance, not including Saturday, Sunday or legal holidays                                                                                                                                            </w:t>
      </w:r>
      <w:r>
        <w:rPr>
          <w:rFonts w:ascii="Times New Roman" w:eastAsia="Times New Roman" w:hAnsi="Times New Roman" w:cs="Times New Roman"/>
          <w:b/>
        </w:rPr>
        <w:t xml:space="preserve"> </w:t>
      </w:r>
    </w:p>
    <w:p w14:paraId="2E447844" w14:textId="77777777" w:rsidR="00563A76" w:rsidRDefault="00563A76" w:rsidP="00563A76">
      <w:pPr>
        <w:spacing w:after="35"/>
        <w:rPr>
          <w:rFonts w:ascii="Century Schoolbook" w:eastAsia="Century Schoolbook" w:hAnsi="Century Schoolbook" w:cs="Century Schoolbook"/>
          <w:b/>
          <w:color w:val="FF0000"/>
          <w:sz w:val="24"/>
        </w:rPr>
      </w:pPr>
    </w:p>
    <w:p w14:paraId="13C6A026" w14:textId="77777777" w:rsidR="00563A76" w:rsidRDefault="00563A76" w:rsidP="00563A76">
      <w:pPr>
        <w:spacing w:after="35"/>
        <w:rPr>
          <w:rFonts w:ascii="Century Schoolbook" w:eastAsia="Century Schoolbook" w:hAnsi="Century Schoolbook" w:cs="Century Schoolbook"/>
          <w:b/>
          <w:color w:val="FF0000"/>
          <w:sz w:val="24"/>
        </w:rPr>
      </w:pPr>
    </w:p>
    <w:p w14:paraId="45FA844E" w14:textId="77777777" w:rsidR="00743BA9" w:rsidRPr="000C0EFF" w:rsidRDefault="006408E9" w:rsidP="00563A76">
      <w:pPr>
        <w:spacing w:after="35"/>
        <w:rPr>
          <w:rFonts w:ascii="Garamond" w:hAnsi="Garamond"/>
        </w:rPr>
      </w:pPr>
      <w:r w:rsidRPr="000C0EFF">
        <w:rPr>
          <w:rFonts w:ascii="Garamond" w:eastAsia="Century Schoolbook" w:hAnsi="Garamond" w:cs="Century Schoolbook"/>
          <w:sz w:val="24"/>
        </w:rPr>
        <w:t>BOARD/COMMITTEE/COMMISSION</w:t>
      </w:r>
      <w:r w:rsidRPr="000C0EFF">
        <w:rPr>
          <w:rFonts w:ascii="Garamond" w:eastAsia="Century Schoolbook" w:hAnsi="Garamond" w:cs="Century Schoolbook"/>
          <w:b/>
          <w:sz w:val="24"/>
        </w:rPr>
        <w:t xml:space="preserve">:  </w:t>
      </w:r>
      <w:r w:rsidRPr="000C0EFF">
        <w:rPr>
          <w:rFonts w:ascii="Garamond" w:eastAsia="Century Schoolbook" w:hAnsi="Garamond" w:cs="Century Schoolbook"/>
          <w:b/>
          <w:sz w:val="24"/>
        </w:rPr>
        <w:tab/>
      </w:r>
      <w:r w:rsidRPr="000C0EFF">
        <w:rPr>
          <w:rFonts w:ascii="Garamond" w:eastAsia="Century Schoolbook" w:hAnsi="Garamond" w:cs="Century Schoolbook"/>
          <w:b/>
          <w:sz w:val="28"/>
        </w:rPr>
        <w:t xml:space="preserve">Board of </w:t>
      </w:r>
      <w:r w:rsidR="00563A76" w:rsidRPr="000C0EFF">
        <w:rPr>
          <w:rFonts w:ascii="Garamond" w:eastAsia="Century Schoolbook" w:hAnsi="Garamond" w:cs="Century Schoolbook"/>
          <w:b/>
          <w:sz w:val="28"/>
        </w:rPr>
        <w:t>S</w:t>
      </w:r>
      <w:r w:rsidRPr="000C0EFF">
        <w:rPr>
          <w:rFonts w:ascii="Garamond" w:eastAsia="Century Schoolbook" w:hAnsi="Garamond" w:cs="Century Schoolbook"/>
          <w:b/>
          <w:sz w:val="28"/>
        </w:rPr>
        <w:t xml:space="preserve">electmen  </w:t>
      </w:r>
    </w:p>
    <w:p w14:paraId="7B11F9D3" w14:textId="7B366F29" w:rsidR="00743BA9" w:rsidRPr="000C0EFF" w:rsidRDefault="006408E9" w:rsidP="00274F78">
      <w:pPr>
        <w:spacing w:after="0"/>
        <w:rPr>
          <w:rFonts w:ascii="Garamond" w:eastAsia="Century Schoolbook" w:hAnsi="Garamond" w:cs="Century Schoolbook"/>
          <w:sz w:val="24"/>
        </w:rPr>
      </w:pPr>
      <w:r w:rsidRPr="000C0EFF">
        <w:rPr>
          <w:rFonts w:ascii="Garamond" w:eastAsia="Century Schoolbook" w:hAnsi="Garamond" w:cs="Century Schoolbook"/>
          <w:sz w:val="24"/>
        </w:rPr>
        <w:t xml:space="preserve">DATE SUBMITTED TO TOWN CLERK:   </w:t>
      </w:r>
      <w:r w:rsidR="00CE7AD4" w:rsidRPr="000C0EFF">
        <w:rPr>
          <w:rFonts w:ascii="Garamond" w:eastAsia="Century Schoolbook" w:hAnsi="Garamond" w:cs="Century Schoolbook"/>
          <w:b/>
          <w:bCs/>
          <w:sz w:val="24"/>
        </w:rPr>
        <w:t>June</w:t>
      </w:r>
      <w:r w:rsidR="00CC5A15" w:rsidRPr="000C0EFF">
        <w:rPr>
          <w:rFonts w:ascii="Garamond" w:eastAsia="Century Schoolbook" w:hAnsi="Garamond" w:cs="Century Schoolbook"/>
          <w:b/>
          <w:bCs/>
          <w:sz w:val="24"/>
        </w:rPr>
        <w:t xml:space="preserve"> </w:t>
      </w:r>
      <w:r w:rsidR="00496F48">
        <w:rPr>
          <w:rFonts w:ascii="Garamond" w:eastAsia="Century Schoolbook" w:hAnsi="Garamond" w:cs="Century Schoolbook"/>
          <w:b/>
          <w:bCs/>
          <w:sz w:val="24"/>
        </w:rPr>
        <w:t>15</w:t>
      </w:r>
      <w:r w:rsidR="00CC5A15" w:rsidRPr="000C0EFF">
        <w:rPr>
          <w:rFonts w:ascii="Garamond" w:eastAsia="Century Schoolbook" w:hAnsi="Garamond" w:cs="Century Schoolbook"/>
          <w:b/>
          <w:bCs/>
          <w:sz w:val="24"/>
        </w:rPr>
        <w:t>, 2023</w:t>
      </w:r>
    </w:p>
    <w:p w14:paraId="2A25C897" w14:textId="77777777" w:rsidR="00896414" w:rsidRPr="000C0EFF" w:rsidRDefault="00896414" w:rsidP="00274F78">
      <w:pPr>
        <w:spacing w:after="0"/>
        <w:rPr>
          <w:rFonts w:ascii="Garamond" w:eastAsia="Century Schoolbook" w:hAnsi="Garamond" w:cs="Century Schoolbook"/>
          <w:sz w:val="8"/>
          <w:szCs w:val="8"/>
        </w:rPr>
      </w:pPr>
    </w:p>
    <w:p w14:paraId="445026C2" w14:textId="04AC6602" w:rsidR="00743BA9" w:rsidRPr="000C0EFF" w:rsidRDefault="7C13083B" w:rsidP="7C13083B">
      <w:pPr>
        <w:spacing w:after="29"/>
        <w:rPr>
          <w:rFonts w:ascii="Garamond" w:hAnsi="Garamond"/>
        </w:rPr>
      </w:pPr>
      <w:r w:rsidRPr="7C13083B">
        <w:rPr>
          <w:rFonts w:ascii="Garamond" w:eastAsia="Century Schoolbook" w:hAnsi="Garamond" w:cs="Century Schoolbook"/>
          <w:sz w:val="24"/>
          <w:szCs w:val="24"/>
        </w:rPr>
        <w:t xml:space="preserve">MEETING DATE: </w:t>
      </w:r>
      <w:r w:rsidRPr="7C13083B">
        <w:rPr>
          <w:rFonts w:ascii="Garamond" w:eastAsia="Century Schoolbook" w:hAnsi="Garamond" w:cs="Century Schoolbook"/>
          <w:b/>
          <w:bCs/>
          <w:sz w:val="28"/>
          <w:szCs w:val="28"/>
        </w:rPr>
        <w:t xml:space="preserve">Wednesday, June 21, </w:t>
      </w:r>
      <w:proofErr w:type="gramStart"/>
      <w:r w:rsidRPr="7C13083B">
        <w:rPr>
          <w:rFonts w:ascii="Garamond" w:eastAsia="Century Schoolbook" w:hAnsi="Garamond" w:cs="Century Schoolbook"/>
          <w:b/>
          <w:bCs/>
          <w:sz w:val="28"/>
          <w:szCs w:val="28"/>
        </w:rPr>
        <w:t>2023</w:t>
      </w:r>
      <w:proofErr w:type="gramEnd"/>
      <w:r w:rsidRPr="7C13083B">
        <w:rPr>
          <w:rFonts w:ascii="Garamond" w:eastAsia="Century Schoolbook" w:hAnsi="Garamond" w:cs="Century Schoolbook"/>
          <w:b/>
          <w:bCs/>
          <w:sz w:val="28"/>
          <w:szCs w:val="28"/>
        </w:rPr>
        <w:t xml:space="preserve"> </w:t>
      </w:r>
      <w:r w:rsidRPr="7C13083B">
        <w:rPr>
          <w:rFonts w:ascii="Garamond" w:eastAsia="Century Schoolbook" w:hAnsi="Garamond" w:cs="Century Schoolbook"/>
          <w:sz w:val="24"/>
          <w:szCs w:val="24"/>
        </w:rPr>
        <w:t>TIME</w:t>
      </w:r>
      <w:r w:rsidRPr="7C13083B">
        <w:rPr>
          <w:rFonts w:ascii="Garamond" w:eastAsia="Century Schoolbook" w:hAnsi="Garamond" w:cs="Century Schoolbook"/>
          <w:sz w:val="28"/>
          <w:szCs w:val="28"/>
        </w:rPr>
        <w:t>:</w:t>
      </w:r>
      <w:r w:rsidRPr="7C13083B">
        <w:rPr>
          <w:rFonts w:ascii="Garamond" w:eastAsia="Century Schoolbook" w:hAnsi="Garamond" w:cs="Century Schoolbook"/>
          <w:b/>
          <w:bCs/>
          <w:sz w:val="28"/>
          <w:szCs w:val="28"/>
        </w:rPr>
        <w:t xml:space="preserve">  5 PM</w:t>
      </w:r>
      <w:r w:rsidRPr="7C13083B">
        <w:rPr>
          <w:rFonts w:ascii="Garamond" w:eastAsia="Century Schoolbook" w:hAnsi="Garamond" w:cs="Century Schoolbook"/>
          <w:b/>
          <w:bCs/>
          <w:sz w:val="24"/>
          <w:szCs w:val="24"/>
        </w:rPr>
        <w:t xml:space="preserve"> </w:t>
      </w:r>
      <w:r w:rsidRPr="7C13083B">
        <w:rPr>
          <w:rFonts w:ascii="Garamond" w:eastAsia="Century Schoolbook" w:hAnsi="Garamond" w:cs="Century Schoolbook"/>
          <w:sz w:val="24"/>
          <w:szCs w:val="24"/>
        </w:rPr>
        <w:t xml:space="preserve"> </w:t>
      </w:r>
    </w:p>
    <w:p w14:paraId="097A6AA4" w14:textId="6F897A0B" w:rsidR="7C13083B" w:rsidRDefault="7C13083B" w:rsidP="7C13083B">
      <w:pPr>
        <w:spacing w:after="29"/>
        <w:rPr>
          <w:rFonts w:ascii="Garamond" w:eastAsia="Century Schoolbook" w:hAnsi="Garamond" w:cs="Century Schoolbook"/>
          <w:i/>
          <w:iCs/>
        </w:rPr>
      </w:pPr>
      <w:r w:rsidRPr="7C13083B">
        <w:rPr>
          <w:rFonts w:ascii="Garamond" w:eastAsia="Century Schoolbook" w:hAnsi="Garamond" w:cs="Century Schoolbook"/>
          <w:i/>
          <w:iCs/>
        </w:rPr>
        <w:t>Amended 6/16</w:t>
      </w:r>
    </w:p>
    <w:p w14:paraId="5A381407" w14:textId="6479A9F6" w:rsidR="00743BA9" w:rsidRDefault="006408E9" w:rsidP="009B7F94">
      <w:pPr>
        <w:spacing w:after="34"/>
        <w:rPr>
          <w:rFonts w:ascii="Garamond" w:eastAsia="Century Schoolbook" w:hAnsi="Garamond" w:cs="Century Schoolbook"/>
          <w:b/>
          <w:sz w:val="28"/>
          <w:szCs w:val="24"/>
        </w:rPr>
      </w:pPr>
      <w:r w:rsidRPr="000C0EFF">
        <w:rPr>
          <w:rFonts w:ascii="Garamond" w:eastAsia="Century Schoolbook" w:hAnsi="Garamond" w:cs="Century Schoolbook"/>
          <w:b/>
          <w:sz w:val="24"/>
        </w:rPr>
        <w:t xml:space="preserve"> </w:t>
      </w:r>
      <w:r w:rsidRPr="000C0EFF">
        <w:rPr>
          <w:rFonts w:ascii="Garamond" w:eastAsia="Century Schoolbook" w:hAnsi="Garamond" w:cs="Century Schoolbook"/>
          <w:sz w:val="24"/>
        </w:rPr>
        <w:t>LOCATION</w:t>
      </w:r>
      <w:r w:rsidRPr="000C0EFF">
        <w:rPr>
          <w:rFonts w:ascii="Garamond" w:eastAsia="Century Schoolbook" w:hAnsi="Garamond" w:cs="Century Schoolbook"/>
          <w:sz w:val="28"/>
        </w:rPr>
        <w:t xml:space="preserve">: </w:t>
      </w:r>
      <w:r w:rsidRPr="000C0EFF">
        <w:rPr>
          <w:rFonts w:ascii="Garamond" w:eastAsia="Century Schoolbook" w:hAnsi="Garamond" w:cs="Century Schoolbook"/>
          <w:b/>
          <w:sz w:val="28"/>
        </w:rPr>
        <w:t xml:space="preserve">   </w:t>
      </w:r>
      <w:r w:rsidR="00896414" w:rsidRPr="000C0EFF">
        <w:rPr>
          <w:rFonts w:ascii="Garamond" w:eastAsia="Century Schoolbook" w:hAnsi="Garamond" w:cs="Century Schoolbook"/>
          <w:b/>
          <w:sz w:val="28"/>
        </w:rPr>
        <w:t xml:space="preserve">      </w:t>
      </w:r>
      <w:r w:rsidR="009C1979" w:rsidRPr="000C0EFF">
        <w:rPr>
          <w:rFonts w:ascii="Garamond" w:eastAsia="Century Schoolbook" w:hAnsi="Garamond" w:cs="Century Schoolbook"/>
          <w:b/>
          <w:sz w:val="28"/>
          <w:szCs w:val="24"/>
        </w:rPr>
        <w:t>Town Hall, 511 Main Street, Dunstable, MA</w:t>
      </w:r>
    </w:p>
    <w:p w14:paraId="4D89E0ED" w14:textId="036DAAFE" w:rsidR="00743BA9" w:rsidRPr="00E02290" w:rsidRDefault="006408E9" w:rsidP="00282DCE">
      <w:pPr>
        <w:spacing w:after="0"/>
        <w:ind w:left="304"/>
        <w:jc w:val="center"/>
        <w:rPr>
          <w:rFonts w:ascii="Times New Roman" w:eastAsia="Century Schoolbook" w:hAnsi="Times New Roman" w:cs="Times New Roman"/>
          <w:b/>
          <w:bCs/>
          <w:sz w:val="24"/>
        </w:rPr>
      </w:pPr>
      <w:r w:rsidRPr="00E02290">
        <w:rPr>
          <w:rFonts w:ascii="Times New Roman" w:eastAsia="Century Schoolbook" w:hAnsi="Times New Roman" w:cs="Times New Roman"/>
          <w:b/>
          <w:bCs/>
          <w:sz w:val="24"/>
        </w:rPr>
        <w:t xml:space="preserve">Topics the Chair </w:t>
      </w:r>
      <w:r w:rsidR="006938C3" w:rsidRPr="00E02290">
        <w:rPr>
          <w:rFonts w:ascii="Times New Roman" w:eastAsia="Century Schoolbook" w:hAnsi="Times New Roman" w:cs="Times New Roman"/>
          <w:b/>
          <w:bCs/>
          <w:sz w:val="24"/>
        </w:rPr>
        <w:t>Reasonably Anticipates will or c</w:t>
      </w:r>
      <w:r w:rsidRPr="00E02290">
        <w:rPr>
          <w:rFonts w:ascii="Times New Roman" w:eastAsia="Century Schoolbook" w:hAnsi="Times New Roman" w:cs="Times New Roman"/>
          <w:b/>
          <w:bCs/>
          <w:sz w:val="24"/>
        </w:rPr>
        <w:t xml:space="preserve">ould be Discussed: </w:t>
      </w:r>
    </w:p>
    <w:p w14:paraId="5F10E338" w14:textId="77777777" w:rsidR="00CE7AD4" w:rsidRPr="000C0EFF" w:rsidRDefault="00CE7AD4" w:rsidP="00282DCE">
      <w:pPr>
        <w:spacing w:after="0"/>
        <w:ind w:left="304"/>
        <w:jc w:val="center"/>
        <w:rPr>
          <w:rFonts w:ascii="Garamond" w:hAnsi="Garamond"/>
        </w:rPr>
      </w:pPr>
    </w:p>
    <w:p w14:paraId="3D86CB59" w14:textId="77777777" w:rsidR="00743BA9" w:rsidRPr="000C0EFF" w:rsidRDefault="006408E9">
      <w:pPr>
        <w:pBdr>
          <w:top w:val="single" w:sz="4" w:space="0" w:color="000000"/>
          <w:left w:val="single" w:sz="4" w:space="0" w:color="000000"/>
          <w:bottom w:val="single" w:sz="4" w:space="0" w:color="000000"/>
          <w:right w:val="single" w:sz="4" w:space="0" w:color="000000"/>
        </w:pBdr>
        <w:spacing w:after="16"/>
        <w:rPr>
          <w:rFonts w:ascii="Garamond" w:hAnsi="Garamond"/>
        </w:rPr>
      </w:pPr>
      <w:r w:rsidRPr="000C0EFF">
        <w:rPr>
          <w:rFonts w:ascii="Garamond" w:eastAsia="Century Schoolbook" w:hAnsi="Garamond" w:cs="Century Schoolbook"/>
          <w:sz w:val="16"/>
        </w:rPr>
        <w:t xml:space="preserve">Note:   All topic placement &amp; times are estimated and may vary </w:t>
      </w:r>
      <w:r w:rsidRPr="000C0EFF">
        <w:rPr>
          <w:rFonts w:ascii="Garamond" w:eastAsia="Century Schoolbook" w:hAnsi="Garamond" w:cs="Century Schoolbook"/>
          <w:i/>
          <w:sz w:val="16"/>
        </w:rPr>
        <w:t xml:space="preserve">tremendously </w:t>
      </w:r>
      <w:r w:rsidRPr="000C0EFF">
        <w:rPr>
          <w:rFonts w:ascii="Garamond" w:eastAsia="Century Schoolbook" w:hAnsi="Garamond" w:cs="Century Schoolbook"/>
          <w:sz w:val="16"/>
        </w:rPr>
        <w:t xml:space="preserve">from projections  </w:t>
      </w:r>
    </w:p>
    <w:p w14:paraId="7733FAB5" w14:textId="77777777" w:rsidR="00743BA9" w:rsidRPr="000C0EFF" w:rsidRDefault="006408E9">
      <w:pPr>
        <w:spacing w:after="43"/>
        <w:rPr>
          <w:rFonts w:ascii="Garamond" w:hAnsi="Garamond"/>
        </w:rPr>
      </w:pPr>
      <w:r w:rsidRPr="000C0EFF">
        <w:rPr>
          <w:rFonts w:ascii="Garamond" w:eastAsia="Verdana" w:hAnsi="Garamond" w:cs="Verdana"/>
          <w:b/>
          <w:sz w:val="16"/>
        </w:rPr>
        <w:t xml:space="preserve"> </w:t>
      </w:r>
    </w:p>
    <w:p w14:paraId="2025E8BE" w14:textId="17E5B10F" w:rsidR="00743BA9" w:rsidRPr="000C0EFF" w:rsidRDefault="006408E9" w:rsidP="00877CCD">
      <w:pPr>
        <w:pStyle w:val="Heading1"/>
        <w:contextualSpacing/>
        <w:rPr>
          <w:rFonts w:ascii="Garamond" w:hAnsi="Garamond"/>
        </w:rPr>
      </w:pPr>
      <w:r w:rsidRPr="000C0EFF">
        <w:rPr>
          <w:rFonts w:ascii="Garamond" w:hAnsi="Garamond"/>
        </w:rPr>
        <w:t>SCHEDULED AGENDA</w:t>
      </w:r>
    </w:p>
    <w:p w14:paraId="695E8595" w14:textId="77777777" w:rsidR="00743BA9" w:rsidRPr="000C0EFF" w:rsidRDefault="00743BA9" w:rsidP="00877CCD">
      <w:pPr>
        <w:spacing w:after="0"/>
        <w:contextualSpacing/>
        <w:rPr>
          <w:rFonts w:ascii="Garamond" w:hAnsi="Garamond"/>
        </w:rPr>
      </w:pPr>
    </w:p>
    <w:tbl>
      <w:tblPr>
        <w:tblStyle w:val="TableGrid1"/>
        <w:tblW w:w="945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
        <w:gridCol w:w="495"/>
        <w:gridCol w:w="8318"/>
      </w:tblGrid>
      <w:tr w:rsidR="00743BA9" w:rsidRPr="000C0EFF" w14:paraId="5E90BB54" w14:textId="77777777" w:rsidTr="7C13083B">
        <w:trPr>
          <w:trHeight w:val="271"/>
        </w:trPr>
        <w:tc>
          <w:tcPr>
            <w:tcW w:w="645" w:type="dxa"/>
          </w:tcPr>
          <w:p w14:paraId="6A3786AF" w14:textId="1A2DC47A" w:rsidR="00743BA9" w:rsidRPr="000C0EFF" w:rsidRDefault="00496F48">
            <w:pPr>
              <w:rPr>
                <w:rFonts w:ascii="Garamond" w:hAnsi="Garamond" w:cs="Times New Roman"/>
                <w:b/>
                <w:bCs/>
                <w:i/>
                <w:iCs/>
              </w:rPr>
            </w:pPr>
            <w:r>
              <w:rPr>
                <w:rFonts w:ascii="Garamond" w:hAnsi="Garamond" w:cs="Times New Roman"/>
                <w:b/>
                <w:bCs/>
                <w:i/>
                <w:iCs/>
              </w:rPr>
              <w:t>5:00</w:t>
            </w:r>
          </w:p>
        </w:tc>
        <w:tc>
          <w:tcPr>
            <w:tcW w:w="495" w:type="dxa"/>
          </w:tcPr>
          <w:p w14:paraId="6F36D471" w14:textId="77777777" w:rsidR="00743BA9" w:rsidRPr="000C0EFF" w:rsidRDefault="006408E9" w:rsidP="009B7F94">
            <w:pPr>
              <w:rPr>
                <w:rFonts w:ascii="Garamond" w:hAnsi="Garamond" w:cs="Times New Roman"/>
                <w:i/>
                <w:iCs/>
              </w:rPr>
            </w:pPr>
            <w:r w:rsidRPr="000C0EFF">
              <w:rPr>
                <w:rFonts w:ascii="Garamond" w:eastAsia="Times New Roman" w:hAnsi="Garamond" w:cs="Times New Roman"/>
                <w:b/>
                <w:i/>
                <w:iCs/>
              </w:rPr>
              <w:t>1.</w:t>
            </w:r>
          </w:p>
        </w:tc>
        <w:tc>
          <w:tcPr>
            <w:tcW w:w="8318" w:type="dxa"/>
          </w:tcPr>
          <w:p w14:paraId="2580F055" w14:textId="77777777" w:rsidR="00743BA9" w:rsidRPr="007B2360" w:rsidRDefault="006408E9">
            <w:pPr>
              <w:rPr>
                <w:rFonts w:ascii="Garamond" w:hAnsi="Garamond" w:cs="Times New Roman"/>
                <w:i/>
                <w:iCs/>
              </w:rPr>
            </w:pPr>
            <w:r w:rsidRPr="007B2360">
              <w:rPr>
                <w:rFonts w:ascii="Garamond" w:eastAsia="Times New Roman" w:hAnsi="Garamond" w:cs="Times New Roman"/>
                <w:b/>
                <w:i/>
                <w:iCs/>
              </w:rPr>
              <w:t xml:space="preserve">Call to Order </w:t>
            </w:r>
          </w:p>
        </w:tc>
      </w:tr>
      <w:tr w:rsidR="008A26E3" w:rsidRPr="000C0EFF" w14:paraId="17FD92B4" w14:textId="77777777" w:rsidTr="7C13083B">
        <w:trPr>
          <w:trHeight w:val="271"/>
        </w:trPr>
        <w:tc>
          <w:tcPr>
            <w:tcW w:w="645" w:type="dxa"/>
          </w:tcPr>
          <w:p w14:paraId="716F662C" w14:textId="77777777" w:rsidR="008A26E3" w:rsidRPr="000C0EFF" w:rsidRDefault="008A26E3">
            <w:pPr>
              <w:rPr>
                <w:rFonts w:ascii="Garamond" w:hAnsi="Garamond" w:cs="Times New Roman"/>
                <w:b/>
                <w:bCs/>
                <w:i/>
                <w:iCs/>
              </w:rPr>
            </w:pPr>
          </w:p>
        </w:tc>
        <w:tc>
          <w:tcPr>
            <w:tcW w:w="495" w:type="dxa"/>
          </w:tcPr>
          <w:p w14:paraId="59AF8BF6" w14:textId="77777777" w:rsidR="008A26E3" w:rsidRPr="000C0EFF" w:rsidRDefault="008A26E3" w:rsidP="009B7F94">
            <w:pPr>
              <w:rPr>
                <w:rFonts w:ascii="Garamond" w:eastAsia="Times New Roman" w:hAnsi="Garamond" w:cs="Times New Roman"/>
                <w:b/>
                <w:i/>
                <w:iCs/>
              </w:rPr>
            </w:pPr>
          </w:p>
        </w:tc>
        <w:tc>
          <w:tcPr>
            <w:tcW w:w="8318" w:type="dxa"/>
          </w:tcPr>
          <w:p w14:paraId="3E993E73" w14:textId="77777777" w:rsidR="008A26E3" w:rsidRPr="007B2360" w:rsidRDefault="008A26E3">
            <w:pPr>
              <w:rPr>
                <w:rFonts w:ascii="Garamond" w:eastAsia="Times New Roman" w:hAnsi="Garamond" w:cs="Times New Roman"/>
                <w:b/>
                <w:i/>
                <w:iCs/>
              </w:rPr>
            </w:pPr>
          </w:p>
        </w:tc>
      </w:tr>
      <w:tr w:rsidR="00F5710A" w:rsidRPr="000C0EFF" w14:paraId="616C8837" w14:textId="77777777" w:rsidTr="7C13083B">
        <w:trPr>
          <w:trHeight w:val="271"/>
        </w:trPr>
        <w:tc>
          <w:tcPr>
            <w:tcW w:w="645" w:type="dxa"/>
          </w:tcPr>
          <w:p w14:paraId="4EF1F5C1" w14:textId="60397A0A" w:rsidR="00F5710A" w:rsidRPr="000C0EFF" w:rsidRDefault="00496F48">
            <w:pPr>
              <w:rPr>
                <w:rFonts w:ascii="Garamond" w:hAnsi="Garamond" w:cs="Times New Roman"/>
                <w:b/>
                <w:bCs/>
                <w:i/>
                <w:iCs/>
              </w:rPr>
            </w:pPr>
            <w:r>
              <w:rPr>
                <w:rFonts w:ascii="Garamond" w:hAnsi="Garamond" w:cs="Times New Roman"/>
                <w:b/>
                <w:bCs/>
                <w:i/>
                <w:iCs/>
              </w:rPr>
              <w:t>5:01</w:t>
            </w:r>
          </w:p>
        </w:tc>
        <w:tc>
          <w:tcPr>
            <w:tcW w:w="495" w:type="dxa"/>
          </w:tcPr>
          <w:p w14:paraId="336DC1A2" w14:textId="39194EB0" w:rsidR="00F5710A" w:rsidRPr="000C0EFF" w:rsidRDefault="00F5710A" w:rsidP="009B7F94">
            <w:pPr>
              <w:rPr>
                <w:rFonts w:ascii="Garamond" w:eastAsia="Times New Roman" w:hAnsi="Garamond" w:cs="Times New Roman"/>
                <w:b/>
                <w:i/>
                <w:iCs/>
              </w:rPr>
            </w:pPr>
            <w:r w:rsidRPr="000C0EFF">
              <w:rPr>
                <w:rFonts w:ascii="Garamond" w:eastAsia="Times New Roman" w:hAnsi="Garamond" w:cs="Times New Roman"/>
                <w:b/>
                <w:i/>
                <w:iCs/>
              </w:rPr>
              <w:t>2.</w:t>
            </w:r>
          </w:p>
        </w:tc>
        <w:tc>
          <w:tcPr>
            <w:tcW w:w="8318" w:type="dxa"/>
          </w:tcPr>
          <w:p w14:paraId="14AA397F" w14:textId="1E252556" w:rsidR="00F5710A" w:rsidRPr="007B2360" w:rsidRDefault="0021730E">
            <w:pPr>
              <w:rPr>
                <w:rFonts w:ascii="Garamond" w:eastAsia="Times New Roman" w:hAnsi="Garamond" w:cs="Times New Roman"/>
                <w:b/>
                <w:i/>
                <w:iCs/>
              </w:rPr>
            </w:pPr>
            <w:r w:rsidRPr="007B2360">
              <w:rPr>
                <w:rFonts w:ascii="Garamond" w:eastAsia="Times New Roman" w:hAnsi="Garamond" w:cs="Times New Roman"/>
                <w:b/>
                <w:i/>
                <w:iCs/>
              </w:rPr>
              <w:t>Public For</w:t>
            </w:r>
            <w:r w:rsidR="00EE4D5B" w:rsidRPr="007B2360">
              <w:rPr>
                <w:rFonts w:ascii="Garamond" w:eastAsia="Times New Roman" w:hAnsi="Garamond" w:cs="Times New Roman"/>
                <w:b/>
                <w:i/>
                <w:iCs/>
              </w:rPr>
              <w:t>um</w:t>
            </w:r>
          </w:p>
        </w:tc>
      </w:tr>
      <w:tr w:rsidR="00F5710A" w:rsidRPr="000C0EFF" w14:paraId="226C24C2" w14:textId="77777777" w:rsidTr="7C13083B">
        <w:trPr>
          <w:trHeight w:val="271"/>
        </w:trPr>
        <w:tc>
          <w:tcPr>
            <w:tcW w:w="645" w:type="dxa"/>
          </w:tcPr>
          <w:p w14:paraId="07BD9238" w14:textId="77777777" w:rsidR="00F5710A" w:rsidRPr="000C0EFF" w:rsidRDefault="00F5710A">
            <w:pPr>
              <w:rPr>
                <w:rFonts w:ascii="Garamond" w:hAnsi="Garamond" w:cs="Times New Roman"/>
                <w:b/>
                <w:bCs/>
                <w:i/>
                <w:iCs/>
              </w:rPr>
            </w:pPr>
          </w:p>
        </w:tc>
        <w:tc>
          <w:tcPr>
            <w:tcW w:w="495" w:type="dxa"/>
          </w:tcPr>
          <w:p w14:paraId="0E9F21D3" w14:textId="77777777" w:rsidR="00F5710A" w:rsidRPr="000C0EFF" w:rsidRDefault="00F5710A" w:rsidP="009B7F94">
            <w:pPr>
              <w:rPr>
                <w:rFonts w:ascii="Garamond" w:eastAsia="Times New Roman" w:hAnsi="Garamond" w:cs="Times New Roman"/>
                <w:b/>
                <w:i/>
                <w:iCs/>
              </w:rPr>
            </w:pPr>
          </w:p>
        </w:tc>
        <w:tc>
          <w:tcPr>
            <w:tcW w:w="8318" w:type="dxa"/>
          </w:tcPr>
          <w:p w14:paraId="09E146F7" w14:textId="77777777" w:rsidR="00F5710A" w:rsidRPr="007B2360" w:rsidRDefault="00F5710A">
            <w:pPr>
              <w:rPr>
                <w:rFonts w:ascii="Garamond" w:eastAsia="Times New Roman" w:hAnsi="Garamond" w:cs="Times New Roman"/>
                <w:b/>
                <w:i/>
                <w:iCs/>
              </w:rPr>
            </w:pPr>
          </w:p>
        </w:tc>
      </w:tr>
      <w:tr w:rsidR="00C34BE8" w:rsidRPr="000C0EFF" w14:paraId="5DF9DF4F" w14:textId="77777777" w:rsidTr="7C13083B">
        <w:trPr>
          <w:trHeight w:val="271"/>
        </w:trPr>
        <w:tc>
          <w:tcPr>
            <w:tcW w:w="645" w:type="dxa"/>
          </w:tcPr>
          <w:p w14:paraId="5B671E55" w14:textId="434E417B" w:rsidR="00C34BE8" w:rsidRPr="000C0EFF" w:rsidRDefault="00496F48">
            <w:pPr>
              <w:rPr>
                <w:rFonts w:ascii="Garamond" w:hAnsi="Garamond" w:cs="Times New Roman"/>
                <w:b/>
                <w:bCs/>
                <w:i/>
                <w:iCs/>
              </w:rPr>
            </w:pPr>
            <w:r>
              <w:rPr>
                <w:rFonts w:ascii="Garamond" w:hAnsi="Garamond" w:cs="Times New Roman"/>
                <w:b/>
                <w:bCs/>
                <w:i/>
                <w:iCs/>
              </w:rPr>
              <w:t>5:05</w:t>
            </w:r>
          </w:p>
        </w:tc>
        <w:tc>
          <w:tcPr>
            <w:tcW w:w="495" w:type="dxa"/>
          </w:tcPr>
          <w:p w14:paraId="1E037B5F" w14:textId="42AF1E11" w:rsidR="00C34BE8" w:rsidRPr="000C0EFF" w:rsidRDefault="00F5710A" w:rsidP="009B7F94">
            <w:pPr>
              <w:rPr>
                <w:rFonts w:ascii="Garamond" w:eastAsia="Times New Roman" w:hAnsi="Garamond" w:cs="Times New Roman"/>
                <w:b/>
                <w:i/>
                <w:iCs/>
              </w:rPr>
            </w:pPr>
            <w:r w:rsidRPr="000C0EFF">
              <w:rPr>
                <w:rFonts w:ascii="Garamond" w:eastAsia="Times New Roman" w:hAnsi="Garamond" w:cs="Times New Roman"/>
                <w:b/>
                <w:i/>
                <w:iCs/>
              </w:rPr>
              <w:t>3.</w:t>
            </w:r>
          </w:p>
        </w:tc>
        <w:tc>
          <w:tcPr>
            <w:tcW w:w="8318" w:type="dxa"/>
          </w:tcPr>
          <w:p w14:paraId="06A0B2D9" w14:textId="1C08794B" w:rsidR="00C34BE8" w:rsidRPr="007B2360" w:rsidRDefault="00DE3DAB">
            <w:pPr>
              <w:rPr>
                <w:rFonts w:ascii="Garamond" w:eastAsia="Times New Roman" w:hAnsi="Garamond" w:cs="Times New Roman"/>
                <w:b/>
                <w:i/>
                <w:iCs/>
              </w:rPr>
            </w:pPr>
            <w:r>
              <w:rPr>
                <w:rFonts w:ascii="Garamond" w:hAnsi="Garamond"/>
                <w:b/>
                <w:bCs/>
                <w:i/>
                <w:iCs/>
                <w:color w:val="282828"/>
              </w:rPr>
              <w:t>Facility Use Request: Minuteman Pomona Grange &amp; Dunstable Grange*</w:t>
            </w:r>
          </w:p>
        </w:tc>
      </w:tr>
      <w:tr w:rsidR="007C0C3E" w:rsidRPr="000C0EFF" w14:paraId="28D85729" w14:textId="77777777" w:rsidTr="7C13083B">
        <w:trPr>
          <w:trHeight w:val="271"/>
        </w:trPr>
        <w:tc>
          <w:tcPr>
            <w:tcW w:w="645" w:type="dxa"/>
          </w:tcPr>
          <w:p w14:paraId="6BA816F2" w14:textId="5E0EC863" w:rsidR="007C0C3E" w:rsidRPr="000C0EFF" w:rsidRDefault="007C0C3E">
            <w:pPr>
              <w:rPr>
                <w:rFonts w:ascii="Garamond" w:hAnsi="Garamond" w:cs="Times New Roman"/>
                <w:b/>
                <w:bCs/>
                <w:i/>
                <w:iCs/>
              </w:rPr>
            </w:pPr>
          </w:p>
        </w:tc>
        <w:tc>
          <w:tcPr>
            <w:tcW w:w="495" w:type="dxa"/>
          </w:tcPr>
          <w:p w14:paraId="2A8524BF" w14:textId="2CB605F1" w:rsidR="007C0C3E" w:rsidRPr="000C0EFF" w:rsidRDefault="007C0C3E" w:rsidP="009B7F94">
            <w:pPr>
              <w:rPr>
                <w:rFonts w:ascii="Garamond" w:eastAsia="Times New Roman" w:hAnsi="Garamond" w:cs="Times New Roman"/>
                <w:b/>
                <w:i/>
                <w:iCs/>
              </w:rPr>
            </w:pPr>
          </w:p>
        </w:tc>
        <w:tc>
          <w:tcPr>
            <w:tcW w:w="8318" w:type="dxa"/>
          </w:tcPr>
          <w:p w14:paraId="50DF7D57" w14:textId="78854BB3" w:rsidR="007C0C3E" w:rsidRPr="007B2360" w:rsidRDefault="007C0C3E" w:rsidP="007C0C3E">
            <w:pPr>
              <w:rPr>
                <w:rFonts w:ascii="Garamond" w:eastAsia="Times New Roman" w:hAnsi="Garamond" w:cs="Times New Roman"/>
                <w:b/>
                <w:i/>
                <w:iCs/>
              </w:rPr>
            </w:pPr>
          </w:p>
        </w:tc>
      </w:tr>
      <w:tr w:rsidR="00691CBA" w:rsidRPr="000C0EFF" w14:paraId="010E45E7" w14:textId="77777777" w:rsidTr="7C13083B">
        <w:trPr>
          <w:trHeight w:val="271"/>
        </w:trPr>
        <w:tc>
          <w:tcPr>
            <w:tcW w:w="645" w:type="dxa"/>
          </w:tcPr>
          <w:p w14:paraId="4ECF1573" w14:textId="7B2B8869" w:rsidR="00691CBA" w:rsidRPr="000C0EFF" w:rsidRDefault="00496F48" w:rsidP="00691CBA">
            <w:pPr>
              <w:rPr>
                <w:rFonts w:ascii="Garamond" w:hAnsi="Garamond" w:cs="Times New Roman"/>
                <w:b/>
                <w:bCs/>
                <w:i/>
                <w:iCs/>
              </w:rPr>
            </w:pPr>
            <w:r>
              <w:rPr>
                <w:rFonts w:ascii="Garamond" w:hAnsi="Garamond" w:cs="Times New Roman"/>
                <w:b/>
                <w:bCs/>
                <w:i/>
                <w:iCs/>
              </w:rPr>
              <w:t>5:10</w:t>
            </w:r>
          </w:p>
        </w:tc>
        <w:tc>
          <w:tcPr>
            <w:tcW w:w="495" w:type="dxa"/>
          </w:tcPr>
          <w:p w14:paraId="7976C67F" w14:textId="05E45BCA" w:rsidR="00691CBA" w:rsidRPr="000C0EFF" w:rsidRDefault="00691CBA" w:rsidP="00691CBA">
            <w:pPr>
              <w:rPr>
                <w:rFonts w:ascii="Garamond" w:eastAsia="Times New Roman" w:hAnsi="Garamond" w:cs="Times New Roman"/>
                <w:b/>
                <w:i/>
                <w:iCs/>
              </w:rPr>
            </w:pPr>
            <w:r w:rsidRPr="000C0EFF">
              <w:rPr>
                <w:rFonts w:ascii="Garamond" w:eastAsia="Times New Roman" w:hAnsi="Garamond" w:cs="Times New Roman"/>
                <w:b/>
                <w:i/>
                <w:iCs/>
              </w:rPr>
              <w:t>4.</w:t>
            </w:r>
          </w:p>
        </w:tc>
        <w:tc>
          <w:tcPr>
            <w:tcW w:w="8318" w:type="dxa"/>
          </w:tcPr>
          <w:p w14:paraId="5CAA01A7" w14:textId="15AA8C76" w:rsidR="00691CBA" w:rsidRPr="007B2360" w:rsidRDefault="00496F48" w:rsidP="00691CBA">
            <w:pPr>
              <w:pStyle w:val="NormalWeb"/>
              <w:shd w:val="clear" w:color="auto" w:fill="FFFFFF"/>
              <w:spacing w:before="0" w:after="0"/>
              <w:contextualSpacing/>
              <w:textAlignment w:val="baseline"/>
              <w:rPr>
                <w:rFonts w:ascii="Garamond" w:hAnsi="Garamond"/>
                <w:b/>
                <w:i/>
                <w:iCs/>
                <w:sz w:val="22"/>
                <w:szCs w:val="22"/>
              </w:rPr>
            </w:pPr>
            <w:r w:rsidRPr="007B2360">
              <w:rPr>
                <w:rFonts w:ascii="Garamond" w:hAnsi="Garamond"/>
                <w:b/>
                <w:i/>
                <w:iCs/>
                <w:sz w:val="22"/>
                <w:szCs w:val="22"/>
              </w:rPr>
              <w:t>Appointments*</w:t>
            </w:r>
          </w:p>
        </w:tc>
      </w:tr>
      <w:tr w:rsidR="00691CBA" w:rsidRPr="000C0EFF" w14:paraId="410B4945" w14:textId="77777777" w:rsidTr="7C13083B">
        <w:trPr>
          <w:trHeight w:val="271"/>
        </w:trPr>
        <w:tc>
          <w:tcPr>
            <w:tcW w:w="645" w:type="dxa"/>
          </w:tcPr>
          <w:p w14:paraId="1B9C676B" w14:textId="77777777" w:rsidR="00691CBA" w:rsidRPr="000C0EFF" w:rsidRDefault="00691CBA" w:rsidP="00691CBA">
            <w:pPr>
              <w:rPr>
                <w:rFonts w:ascii="Garamond" w:hAnsi="Garamond" w:cs="Times New Roman"/>
                <w:b/>
                <w:bCs/>
                <w:i/>
                <w:iCs/>
              </w:rPr>
            </w:pPr>
          </w:p>
        </w:tc>
        <w:tc>
          <w:tcPr>
            <w:tcW w:w="495" w:type="dxa"/>
          </w:tcPr>
          <w:p w14:paraId="5A3825B3" w14:textId="77777777" w:rsidR="00691CBA" w:rsidRPr="000C0EFF" w:rsidRDefault="00691CBA" w:rsidP="00691CBA">
            <w:pPr>
              <w:rPr>
                <w:rFonts w:ascii="Garamond" w:eastAsia="Times New Roman" w:hAnsi="Garamond" w:cs="Times New Roman"/>
                <w:b/>
                <w:i/>
                <w:iCs/>
              </w:rPr>
            </w:pPr>
          </w:p>
        </w:tc>
        <w:tc>
          <w:tcPr>
            <w:tcW w:w="8318" w:type="dxa"/>
          </w:tcPr>
          <w:p w14:paraId="370B215A" w14:textId="77777777" w:rsidR="00691CBA" w:rsidRPr="007B2360" w:rsidRDefault="00691CBA" w:rsidP="00691CBA">
            <w:pPr>
              <w:pStyle w:val="NormalWeb"/>
              <w:shd w:val="clear" w:color="auto" w:fill="FFFFFF"/>
              <w:spacing w:before="0" w:after="0"/>
              <w:contextualSpacing/>
              <w:textAlignment w:val="baseline"/>
              <w:rPr>
                <w:rFonts w:ascii="Garamond" w:hAnsi="Garamond"/>
                <w:b/>
                <w:i/>
                <w:iCs/>
                <w:sz w:val="22"/>
                <w:szCs w:val="22"/>
              </w:rPr>
            </w:pPr>
          </w:p>
        </w:tc>
      </w:tr>
      <w:tr w:rsidR="00496F48" w:rsidRPr="000C0EFF" w14:paraId="20E3B8CC" w14:textId="77777777" w:rsidTr="7C13083B">
        <w:trPr>
          <w:trHeight w:val="271"/>
        </w:trPr>
        <w:tc>
          <w:tcPr>
            <w:tcW w:w="645" w:type="dxa"/>
          </w:tcPr>
          <w:p w14:paraId="0E2C96CB" w14:textId="26165724" w:rsidR="00496F48" w:rsidRPr="000C0EFF" w:rsidRDefault="00496F48" w:rsidP="00496F48">
            <w:pPr>
              <w:rPr>
                <w:rFonts w:ascii="Garamond" w:hAnsi="Garamond" w:cs="Times New Roman"/>
                <w:b/>
                <w:bCs/>
                <w:i/>
                <w:iCs/>
              </w:rPr>
            </w:pPr>
            <w:r>
              <w:rPr>
                <w:rFonts w:ascii="Garamond" w:hAnsi="Garamond" w:cs="Times New Roman"/>
                <w:b/>
                <w:bCs/>
                <w:i/>
                <w:iCs/>
              </w:rPr>
              <w:t>5:25</w:t>
            </w:r>
          </w:p>
        </w:tc>
        <w:tc>
          <w:tcPr>
            <w:tcW w:w="495" w:type="dxa"/>
          </w:tcPr>
          <w:p w14:paraId="5FA1B25A" w14:textId="68FFFE9B"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5.</w:t>
            </w:r>
          </w:p>
        </w:tc>
        <w:tc>
          <w:tcPr>
            <w:tcW w:w="8318" w:type="dxa"/>
          </w:tcPr>
          <w:p w14:paraId="594400E8" w14:textId="0303BBEA"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bCs/>
                <w:i/>
                <w:iCs/>
                <w:color w:val="282828"/>
                <w:sz w:val="22"/>
                <w:szCs w:val="22"/>
              </w:rPr>
              <w:t>Morgan’s Pond/Mill Street Land Grant*</w:t>
            </w:r>
          </w:p>
        </w:tc>
      </w:tr>
      <w:tr w:rsidR="00496F48" w:rsidRPr="000C0EFF" w14:paraId="15B86F87" w14:textId="77777777" w:rsidTr="7C13083B">
        <w:trPr>
          <w:trHeight w:val="271"/>
        </w:trPr>
        <w:tc>
          <w:tcPr>
            <w:tcW w:w="645" w:type="dxa"/>
          </w:tcPr>
          <w:p w14:paraId="51A169D9" w14:textId="77777777" w:rsidR="00496F48" w:rsidRPr="000C0EFF" w:rsidRDefault="00496F48" w:rsidP="00496F48">
            <w:pPr>
              <w:rPr>
                <w:rFonts w:ascii="Garamond" w:hAnsi="Garamond" w:cs="Times New Roman"/>
                <w:b/>
                <w:bCs/>
                <w:i/>
                <w:iCs/>
              </w:rPr>
            </w:pPr>
          </w:p>
        </w:tc>
        <w:tc>
          <w:tcPr>
            <w:tcW w:w="495" w:type="dxa"/>
          </w:tcPr>
          <w:p w14:paraId="386693B5" w14:textId="77777777" w:rsidR="00496F48" w:rsidRPr="000C0EFF" w:rsidRDefault="00496F48" w:rsidP="00496F48">
            <w:pPr>
              <w:rPr>
                <w:rFonts w:ascii="Garamond" w:eastAsia="Times New Roman" w:hAnsi="Garamond" w:cs="Times New Roman"/>
                <w:b/>
                <w:i/>
                <w:iCs/>
              </w:rPr>
            </w:pPr>
          </w:p>
        </w:tc>
        <w:tc>
          <w:tcPr>
            <w:tcW w:w="8318" w:type="dxa"/>
          </w:tcPr>
          <w:p w14:paraId="523D537B" w14:textId="7777777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p>
        </w:tc>
      </w:tr>
      <w:tr w:rsidR="00496F48" w:rsidRPr="000C0EFF" w14:paraId="54864518" w14:textId="77777777" w:rsidTr="7C13083B">
        <w:trPr>
          <w:trHeight w:val="271"/>
        </w:trPr>
        <w:tc>
          <w:tcPr>
            <w:tcW w:w="645" w:type="dxa"/>
          </w:tcPr>
          <w:p w14:paraId="5F9B395A" w14:textId="620C4D06" w:rsidR="00496F48" w:rsidRPr="000C0EFF" w:rsidRDefault="00496F48" w:rsidP="00496F48">
            <w:pPr>
              <w:rPr>
                <w:rFonts w:ascii="Garamond" w:hAnsi="Garamond" w:cs="Times New Roman"/>
                <w:b/>
                <w:bCs/>
                <w:i/>
                <w:iCs/>
              </w:rPr>
            </w:pPr>
            <w:r>
              <w:rPr>
                <w:rFonts w:ascii="Garamond" w:hAnsi="Garamond" w:cs="Times New Roman"/>
                <w:b/>
                <w:bCs/>
                <w:i/>
                <w:iCs/>
              </w:rPr>
              <w:t>5:40</w:t>
            </w:r>
          </w:p>
        </w:tc>
        <w:tc>
          <w:tcPr>
            <w:tcW w:w="495" w:type="dxa"/>
          </w:tcPr>
          <w:p w14:paraId="60F40B15" w14:textId="5E10CC54"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6.</w:t>
            </w:r>
          </w:p>
        </w:tc>
        <w:tc>
          <w:tcPr>
            <w:tcW w:w="8318" w:type="dxa"/>
          </w:tcPr>
          <w:p w14:paraId="0D5A1939" w14:textId="414CBA4D"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i/>
                <w:iCs/>
                <w:sz w:val="22"/>
                <w:szCs w:val="22"/>
              </w:rPr>
              <w:t>Treasurer/Collector position*</w:t>
            </w:r>
          </w:p>
        </w:tc>
      </w:tr>
      <w:tr w:rsidR="00496F48" w:rsidRPr="000C0EFF" w14:paraId="01D25E5F" w14:textId="77777777" w:rsidTr="7C13083B">
        <w:trPr>
          <w:trHeight w:val="271"/>
        </w:trPr>
        <w:tc>
          <w:tcPr>
            <w:tcW w:w="645" w:type="dxa"/>
          </w:tcPr>
          <w:p w14:paraId="5B352EE4" w14:textId="77777777" w:rsidR="00496F48" w:rsidRPr="000C0EFF" w:rsidRDefault="00496F48" w:rsidP="00496F48">
            <w:pPr>
              <w:rPr>
                <w:rFonts w:ascii="Garamond" w:hAnsi="Garamond" w:cs="Times New Roman"/>
                <w:b/>
                <w:bCs/>
                <w:i/>
                <w:iCs/>
              </w:rPr>
            </w:pPr>
          </w:p>
        </w:tc>
        <w:tc>
          <w:tcPr>
            <w:tcW w:w="495" w:type="dxa"/>
          </w:tcPr>
          <w:p w14:paraId="2254D74B" w14:textId="77777777" w:rsidR="00496F48" w:rsidRPr="000C0EFF" w:rsidRDefault="00496F48" w:rsidP="00496F48">
            <w:pPr>
              <w:rPr>
                <w:rFonts w:ascii="Garamond" w:eastAsia="Times New Roman" w:hAnsi="Garamond" w:cs="Times New Roman"/>
                <w:b/>
                <w:i/>
                <w:iCs/>
              </w:rPr>
            </w:pPr>
          </w:p>
        </w:tc>
        <w:tc>
          <w:tcPr>
            <w:tcW w:w="8318" w:type="dxa"/>
          </w:tcPr>
          <w:p w14:paraId="2BD41264" w14:textId="7777777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p>
        </w:tc>
      </w:tr>
      <w:tr w:rsidR="00496F48" w:rsidRPr="000C0EFF" w14:paraId="4904663E" w14:textId="77777777" w:rsidTr="7C13083B">
        <w:trPr>
          <w:trHeight w:val="271"/>
        </w:trPr>
        <w:tc>
          <w:tcPr>
            <w:tcW w:w="645" w:type="dxa"/>
          </w:tcPr>
          <w:p w14:paraId="7E7B2665" w14:textId="21A8E49B" w:rsidR="00496F48" w:rsidRPr="000C0EFF" w:rsidRDefault="00496F48" w:rsidP="00496F48">
            <w:pPr>
              <w:rPr>
                <w:rFonts w:ascii="Garamond" w:hAnsi="Garamond" w:cs="Times New Roman"/>
                <w:b/>
                <w:bCs/>
                <w:i/>
                <w:iCs/>
              </w:rPr>
            </w:pPr>
            <w:r>
              <w:rPr>
                <w:rFonts w:ascii="Garamond" w:hAnsi="Garamond" w:cs="Times New Roman"/>
                <w:b/>
                <w:bCs/>
                <w:i/>
                <w:iCs/>
              </w:rPr>
              <w:t>6:00</w:t>
            </w:r>
          </w:p>
        </w:tc>
        <w:tc>
          <w:tcPr>
            <w:tcW w:w="495" w:type="dxa"/>
          </w:tcPr>
          <w:p w14:paraId="557CE043" w14:textId="34B7F7B3"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 xml:space="preserve">7. </w:t>
            </w:r>
          </w:p>
        </w:tc>
        <w:tc>
          <w:tcPr>
            <w:tcW w:w="8318" w:type="dxa"/>
          </w:tcPr>
          <w:p w14:paraId="32B44694" w14:textId="28CFD1C1" w:rsidR="00496F48" w:rsidRPr="007B2360" w:rsidRDefault="00496F48" w:rsidP="00496F48">
            <w:pPr>
              <w:pStyle w:val="NormalWeb"/>
              <w:shd w:val="clear" w:color="auto" w:fill="FFFFFF"/>
              <w:spacing w:before="0" w:after="0"/>
              <w:contextualSpacing/>
              <w:textAlignment w:val="baseline"/>
              <w:rPr>
                <w:rFonts w:ascii="Garamond" w:hAnsi="Garamond"/>
                <w:b/>
                <w:i/>
                <w:iCs/>
                <w:sz w:val="22"/>
                <w:szCs w:val="22"/>
              </w:rPr>
            </w:pPr>
            <w:r w:rsidRPr="007B2360">
              <w:rPr>
                <w:rFonts w:ascii="Garamond" w:hAnsi="Garamond"/>
                <w:b/>
                <w:bCs/>
                <w:i/>
                <w:iCs/>
                <w:color w:val="282828"/>
                <w:sz w:val="22"/>
                <w:szCs w:val="22"/>
              </w:rPr>
              <w:t>Side Letter with Police Union: Holiday and Personal Days</w:t>
            </w:r>
            <w:r>
              <w:rPr>
                <w:rFonts w:ascii="Garamond" w:hAnsi="Garamond"/>
                <w:b/>
                <w:bCs/>
                <w:i/>
                <w:iCs/>
                <w:color w:val="282828"/>
                <w:sz w:val="22"/>
                <w:szCs w:val="22"/>
              </w:rPr>
              <w:t>*</w:t>
            </w:r>
          </w:p>
        </w:tc>
      </w:tr>
      <w:tr w:rsidR="00496F48" w:rsidRPr="000C0EFF" w14:paraId="5F148D15" w14:textId="77777777" w:rsidTr="7C13083B">
        <w:trPr>
          <w:trHeight w:val="271"/>
        </w:trPr>
        <w:tc>
          <w:tcPr>
            <w:tcW w:w="645" w:type="dxa"/>
          </w:tcPr>
          <w:p w14:paraId="231AB654" w14:textId="77777777" w:rsidR="00496F48" w:rsidRPr="000C0EFF" w:rsidRDefault="00496F48" w:rsidP="00496F48">
            <w:pPr>
              <w:rPr>
                <w:rFonts w:ascii="Garamond" w:hAnsi="Garamond" w:cs="Times New Roman"/>
                <w:b/>
                <w:bCs/>
                <w:i/>
                <w:iCs/>
              </w:rPr>
            </w:pPr>
          </w:p>
        </w:tc>
        <w:tc>
          <w:tcPr>
            <w:tcW w:w="495" w:type="dxa"/>
          </w:tcPr>
          <w:p w14:paraId="52D16824" w14:textId="77777777" w:rsidR="00496F48" w:rsidRPr="000C0EFF" w:rsidRDefault="00496F48" w:rsidP="00496F48">
            <w:pPr>
              <w:rPr>
                <w:rFonts w:ascii="Garamond" w:eastAsia="Times New Roman" w:hAnsi="Garamond" w:cs="Times New Roman"/>
                <w:b/>
                <w:i/>
                <w:iCs/>
              </w:rPr>
            </w:pPr>
          </w:p>
        </w:tc>
        <w:tc>
          <w:tcPr>
            <w:tcW w:w="8318" w:type="dxa"/>
          </w:tcPr>
          <w:p w14:paraId="46950CB0" w14:textId="7777777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p>
        </w:tc>
      </w:tr>
      <w:tr w:rsidR="00496F48" w:rsidRPr="000C0EFF" w14:paraId="67822BC7" w14:textId="77777777" w:rsidTr="7C13083B">
        <w:trPr>
          <w:trHeight w:val="271"/>
        </w:trPr>
        <w:tc>
          <w:tcPr>
            <w:tcW w:w="645" w:type="dxa"/>
          </w:tcPr>
          <w:p w14:paraId="48A4016E" w14:textId="2AF5A9C3" w:rsidR="00496F48" w:rsidRPr="000C0EFF" w:rsidRDefault="00496F48" w:rsidP="00496F48">
            <w:pPr>
              <w:rPr>
                <w:rFonts w:ascii="Garamond" w:hAnsi="Garamond" w:cs="Times New Roman"/>
                <w:b/>
                <w:bCs/>
                <w:i/>
                <w:iCs/>
              </w:rPr>
            </w:pPr>
            <w:r>
              <w:rPr>
                <w:rFonts w:ascii="Garamond" w:hAnsi="Garamond" w:cs="Times New Roman"/>
                <w:b/>
                <w:bCs/>
                <w:i/>
                <w:iCs/>
              </w:rPr>
              <w:t>6:10</w:t>
            </w:r>
          </w:p>
        </w:tc>
        <w:tc>
          <w:tcPr>
            <w:tcW w:w="495" w:type="dxa"/>
          </w:tcPr>
          <w:p w14:paraId="56D7A72F" w14:textId="5A2315CD"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8.</w:t>
            </w:r>
          </w:p>
        </w:tc>
        <w:tc>
          <w:tcPr>
            <w:tcW w:w="8318" w:type="dxa"/>
          </w:tcPr>
          <w:p w14:paraId="2A35A831" w14:textId="47AEB400"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bCs/>
                <w:i/>
                <w:iCs/>
                <w:color w:val="282828"/>
                <w:sz w:val="22"/>
                <w:szCs w:val="22"/>
              </w:rPr>
              <w:t>VADAR Contract*</w:t>
            </w:r>
          </w:p>
        </w:tc>
      </w:tr>
      <w:tr w:rsidR="00496F48" w:rsidRPr="000C0EFF" w14:paraId="790E928C" w14:textId="77777777" w:rsidTr="7C13083B">
        <w:trPr>
          <w:trHeight w:val="271"/>
        </w:trPr>
        <w:tc>
          <w:tcPr>
            <w:tcW w:w="645" w:type="dxa"/>
          </w:tcPr>
          <w:p w14:paraId="026CB34C" w14:textId="77777777" w:rsidR="00496F48" w:rsidRPr="000C0EFF" w:rsidRDefault="00496F48" w:rsidP="00496F48">
            <w:pPr>
              <w:rPr>
                <w:rFonts w:ascii="Garamond" w:hAnsi="Garamond" w:cs="Times New Roman"/>
                <w:b/>
                <w:bCs/>
                <w:i/>
                <w:iCs/>
              </w:rPr>
            </w:pPr>
          </w:p>
        </w:tc>
        <w:tc>
          <w:tcPr>
            <w:tcW w:w="495" w:type="dxa"/>
          </w:tcPr>
          <w:p w14:paraId="1F272EF2" w14:textId="77777777" w:rsidR="00496F48" w:rsidRPr="000C0EFF" w:rsidRDefault="00496F48" w:rsidP="00496F48">
            <w:pPr>
              <w:rPr>
                <w:rFonts w:ascii="Garamond" w:eastAsia="Times New Roman" w:hAnsi="Garamond" w:cs="Times New Roman"/>
                <w:b/>
                <w:i/>
                <w:iCs/>
              </w:rPr>
            </w:pPr>
          </w:p>
        </w:tc>
        <w:tc>
          <w:tcPr>
            <w:tcW w:w="8318" w:type="dxa"/>
          </w:tcPr>
          <w:p w14:paraId="3D40C692" w14:textId="7777777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p>
        </w:tc>
      </w:tr>
      <w:tr w:rsidR="00496F48" w:rsidRPr="000C0EFF" w14:paraId="0687AD5A" w14:textId="77777777" w:rsidTr="7C13083B">
        <w:trPr>
          <w:trHeight w:val="271"/>
        </w:trPr>
        <w:tc>
          <w:tcPr>
            <w:tcW w:w="645" w:type="dxa"/>
          </w:tcPr>
          <w:p w14:paraId="20A50AD8" w14:textId="048B0421" w:rsidR="00496F48" w:rsidRPr="000C0EFF" w:rsidRDefault="7C13083B" w:rsidP="7C13083B">
            <w:pPr>
              <w:rPr>
                <w:rFonts w:ascii="Garamond" w:hAnsi="Garamond" w:cs="Times New Roman"/>
                <w:b/>
                <w:bCs/>
                <w:i/>
                <w:iCs/>
              </w:rPr>
            </w:pPr>
            <w:r w:rsidRPr="7C13083B">
              <w:rPr>
                <w:rFonts w:ascii="Garamond" w:hAnsi="Garamond" w:cs="Times New Roman"/>
                <w:b/>
                <w:bCs/>
                <w:i/>
                <w:iCs/>
              </w:rPr>
              <w:t>6:20</w:t>
            </w:r>
          </w:p>
        </w:tc>
        <w:tc>
          <w:tcPr>
            <w:tcW w:w="495" w:type="dxa"/>
          </w:tcPr>
          <w:p w14:paraId="769DB19E" w14:textId="649A2D8C" w:rsidR="00496F48" w:rsidRPr="000C0EFF" w:rsidRDefault="7C13083B" w:rsidP="7C13083B">
            <w:pPr>
              <w:rPr>
                <w:rFonts w:ascii="Garamond" w:eastAsia="Times New Roman" w:hAnsi="Garamond" w:cs="Times New Roman"/>
                <w:b/>
                <w:bCs/>
                <w:i/>
                <w:iCs/>
              </w:rPr>
            </w:pPr>
            <w:r w:rsidRPr="7C13083B">
              <w:rPr>
                <w:rFonts w:ascii="Garamond" w:eastAsia="Times New Roman" w:hAnsi="Garamond" w:cs="Times New Roman"/>
                <w:b/>
                <w:bCs/>
                <w:i/>
                <w:iCs/>
              </w:rPr>
              <w:t>9.</w:t>
            </w:r>
          </w:p>
        </w:tc>
        <w:tc>
          <w:tcPr>
            <w:tcW w:w="8318" w:type="dxa"/>
          </w:tcPr>
          <w:p w14:paraId="1AB40099" w14:textId="6802FCEB"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bCs/>
                <w:i/>
                <w:iCs/>
                <w:color w:val="282828"/>
                <w:sz w:val="22"/>
                <w:szCs w:val="22"/>
              </w:rPr>
              <w:t>Firefighters Memorial: Charlie Rich</w:t>
            </w:r>
          </w:p>
        </w:tc>
      </w:tr>
      <w:tr w:rsidR="00496F48" w:rsidRPr="000C0EFF" w14:paraId="7F578B1E" w14:textId="77777777" w:rsidTr="7C13083B">
        <w:trPr>
          <w:trHeight w:val="271"/>
        </w:trPr>
        <w:tc>
          <w:tcPr>
            <w:tcW w:w="645" w:type="dxa"/>
          </w:tcPr>
          <w:p w14:paraId="2DFE4D5C" w14:textId="77777777" w:rsidR="00496F48" w:rsidRPr="000C0EFF" w:rsidRDefault="00496F48" w:rsidP="00496F48">
            <w:pPr>
              <w:rPr>
                <w:rFonts w:ascii="Garamond" w:hAnsi="Garamond" w:cs="Times New Roman"/>
                <w:b/>
                <w:bCs/>
                <w:i/>
                <w:iCs/>
              </w:rPr>
            </w:pPr>
          </w:p>
        </w:tc>
        <w:tc>
          <w:tcPr>
            <w:tcW w:w="495" w:type="dxa"/>
          </w:tcPr>
          <w:p w14:paraId="0FEA809E" w14:textId="77777777" w:rsidR="00496F48" w:rsidRPr="000C0EFF" w:rsidRDefault="00496F48" w:rsidP="00496F48">
            <w:pPr>
              <w:rPr>
                <w:rFonts w:ascii="Garamond" w:eastAsia="Times New Roman" w:hAnsi="Garamond" w:cs="Times New Roman"/>
                <w:b/>
                <w:i/>
                <w:iCs/>
              </w:rPr>
            </w:pPr>
          </w:p>
        </w:tc>
        <w:tc>
          <w:tcPr>
            <w:tcW w:w="8318" w:type="dxa"/>
          </w:tcPr>
          <w:p w14:paraId="3254EEBD" w14:textId="7777777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p>
        </w:tc>
      </w:tr>
      <w:tr w:rsidR="00496F48" w:rsidRPr="000C0EFF" w14:paraId="31C7D1DB" w14:textId="77777777" w:rsidTr="7C13083B">
        <w:trPr>
          <w:trHeight w:val="271"/>
        </w:trPr>
        <w:tc>
          <w:tcPr>
            <w:tcW w:w="645" w:type="dxa"/>
          </w:tcPr>
          <w:p w14:paraId="5C810285" w14:textId="2B9E88DC" w:rsidR="00496F48" w:rsidRPr="000C0EFF" w:rsidRDefault="7C13083B" w:rsidP="7C13083B">
            <w:pPr>
              <w:rPr>
                <w:rFonts w:ascii="Garamond" w:hAnsi="Garamond" w:cs="Times New Roman"/>
                <w:b/>
                <w:bCs/>
                <w:i/>
                <w:iCs/>
              </w:rPr>
            </w:pPr>
            <w:r w:rsidRPr="7C13083B">
              <w:rPr>
                <w:rFonts w:ascii="Garamond" w:hAnsi="Garamond" w:cs="Times New Roman"/>
                <w:b/>
                <w:bCs/>
                <w:i/>
                <w:iCs/>
              </w:rPr>
              <w:t>6:30</w:t>
            </w:r>
          </w:p>
        </w:tc>
        <w:tc>
          <w:tcPr>
            <w:tcW w:w="495" w:type="dxa"/>
          </w:tcPr>
          <w:p w14:paraId="5C4A95A3" w14:textId="2380455A"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1</w:t>
            </w:r>
            <w:r w:rsidR="00DE1385">
              <w:rPr>
                <w:rFonts w:ascii="Garamond" w:eastAsia="Times New Roman" w:hAnsi="Garamond" w:cs="Times New Roman"/>
                <w:b/>
                <w:i/>
                <w:iCs/>
              </w:rPr>
              <w:t>0</w:t>
            </w:r>
            <w:r>
              <w:rPr>
                <w:rFonts w:ascii="Garamond" w:eastAsia="Times New Roman" w:hAnsi="Garamond" w:cs="Times New Roman"/>
                <w:b/>
                <w:i/>
                <w:iCs/>
              </w:rPr>
              <w:t>.</w:t>
            </w:r>
          </w:p>
        </w:tc>
        <w:tc>
          <w:tcPr>
            <w:tcW w:w="8318" w:type="dxa"/>
          </w:tcPr>
          <w:p w14:paraId="345B6894" w14:textId="10F27997"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i/>
                <w:iCs/>
                <w:sz w:val="22"/>
                <w:szCs w:val="22"/>
              </w:rPr>
              <w:t>Year End Transfers*</w:t>
            </w:r>
          </w:p>
        </w:tc>
      </w:tr>
      <w:tr w:rsidR="00496F48" w:rsidRPr="000C0EFF" w14:paraId="2D082CAC" w14:textId="77777777" w:rsidTr="7C13083B">
        <w:trPr>
          <w:trHeight w:val="271"/>
        </w:trPr>
        <w:tc>
          <w:tcPr>
            <w:tcW w:w="645" w:type="dxa"/>
          </w:tcPr>
          <w:p w14:paraId="7549644E" w14:textId="77777777" w:rsidR="00496F48" w:rsidRPr="000C0EFF" w:rsidRDefault="00496F48" w:rsidP="00496F48">
            <w:pPr>
              <w:rPr>
                <w:rFonts w:ascii="Garamond" w:hAnsi="Garamond" w:cs="Times New Roman"/>
                <w:b/>
                <w:bCs/>
                <w:i/>
                <w:iCs/>
              </w:rPr>
            </w:pPr>
          </w:p>
        </w:tc>
        <w:tc>
          <w:tcPr>
            <w:tcW w:w="495" w:type="dxa"/>
          </w:tcPr>
          <w:p w14:paraId="1B99F1BC" w14:textId="77777777" w:rsidR="00496F48" w:rsidRPr="000C0EFF" w:rsidRDefault="00496F48" w:rsidP="00496F48">
            <w:pPr>
              <w:rPr>
                <w:rFonts w:ascii="Garamond" w:eastAsia="Times New Roman" w:hAnsi="Garamond" w:cs="Times New Roman"/>
                <w:b/>
                <w:i/>
                <w:iCs/>
              </w:rPr>
            </w:pPr>
          </w:p>
        </w:tc>
        <w:tc>
          <w:tcPr>
            <w:tcW w:w="8318" w:type="dxa"/>
          </w:tcPr>
          <w:p w14:paraId="7BDB7443" w14:textId="77777777" w:rsidR="00496F48" w:rsidRPr="001B42F9" w:rsidRDefault="00496F48" w:rsidP="00496F48">
            <w:pPr>
              <w:pStyle w:val="NormalWeb"/>
              <w:shd w:val="clear" w:color="auto" w:fill="FFFFFF"/>
              <w:spacing w:before="0" w:after="0"/>
              <w:contextualSpacing/>
              <w:textAlignment w:val="baseline"/>
              <w:rPr>
                <w:rFonts w:ascii="Garamond" w:hAnsi="Garamond"/>
                <w:b/>
                <w:bCs/>
                <w:color w:val="282828"/>
                <w:sz w:val="22"/>
                <w:szCs w:val="22"/>
              </w:rPr>
            </w:pPr>
          </w:p>
        </w:tc>
      </w:tr>
      <w:tr w:rsidR="00496F48" w:rsidRPr="000C0EFF" w14:paraId="2E7FD35C" w14:textId="77777777" w:rsidTr="7C13083B">
        <w:trPr>
          <w:trHeight w:val="271"/>
        </w:trPr>
        <w:tc>
          <w:tcPr>
            <w:tcW w:w="645" w:type="dxa"/>
          </w:tcPr>
          <w:p w14:paraId="2DA67F8D" w14:textId="283FD51A" w:rsidR="00496F48" w:rsidRPr="000C0EFF" w:rsidRDefault="00496F48" w:rsidP="00496F48">
            <w:pPr>
              <w:rPr>
                <w:rFonts w:ascii="Garamond" w:hAnsi="Garamond" w:cs="Times New Roman"/>
                <w:b/>
                <w:bCs/>
                <w:i/>
                <w:iCs/>
              </w:rPr>
            </w:pPr>
            <w:r>
              <w:rPr>
                <w:rFonts w:ascii="Garamond" w:hAnsi="Garamond" w:cs="Times New Roman"/>
                <w:b/>
                <w:bCs/>
                <w:i/>
                <w:iCs/>
              </w:rPr>
              <w:t>7:00</w:t>
            </w:r>
          </w:p>
        </w:tc>
        <w:tc>
          <w:tcPr>
            <w:tcW w:w="495" w:type="dxa"/>
          </w:tcPr>
          <w:p w14:paraId="67781F7C" w14:textId="655DDB25"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1</w:t>
            </w:r>
            <w:r w:rsidR="00DE1385">
              <w:rPr>
                <w:rFonts w:ascii="Garamond" w:eastAsia="Times New Roman" w:hAnsi="Garamond" w:cs="Times New Roman"/>
                <w:b/>
                <w:i/>
                <w:iCs/>
              </w:rPr>
              <w:t>1</w:t>
            </w:r>
            <w:r>
              <w:rPr>
                <w:rFonts w:ascii="Garamond" w:eastAsia="Times New Roman" w:hAnsi="Garamond" w:cs="Times New Roman"/>
                <w:b/>
                <w:i/>
                <w:iCs/>
              </w:rPr>
              <w:t>.</w:t>
            </w:r>
          </w:p>
        </w:tc>
        <w:tc>
          <w:tcPr>
            <w:tcW w:w="8318" w:type="dxa"/>
          </w:tcPr>
          <w:p w14:paraId="065CBB08" w14:textId="7F111F9D"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Pr>
                <w:rFonts w:ascii="Garamond" w:hAnsi="Garamond"/>
                <w:b/>
                <w:bCs/>
                <w:i/>
                <w:iCs/>
                <w:color w:val="282828"/>
                <w:sz w:val="22"/>
                <w:szCs w:val="22"/>
              </w:rPr>
              <w:t>Town Administrator Report</w:t>
            </w:r>
          </w:p>
        </w:tc>
      </w:tr>
      <w:tr w:rsidR="00496F48" w:rsidRPr="000C0EFF" w14:paraId="5FDAFA7C" w14:textId="77777777" w:rsidTr="7C13083B">
        <w:trPr>
          <w:trHeight w:val="271"/>
        </w:trPr>
        <w:tc>
          <w:tcPr>
            <w:tcW w:w="645" w:type="dxa"/>
          </w:tcPr>
          <w:p w14:paraId="78DC45C3" w14:textId="77777777" w:rsidR="00496F48" w:rsidRPr="000C0EFF" w:rsidRDefault="00496F48" w:rsidP="00496F48">
            <w:pPr>
              <w:rPr>
                <w:rFonts w:ascii="Garamond" w:hAnsi="Garamond" w:cs="Times New Roman"/>
                <w:b/>
                <w:bCs/>
                <w:i/>
                <w:iCs/>
              </w:rPr>
            </w:pPr>
          </w:p>
        </w:tc>
        <w:tc>
          <w:tcPr>
            <w:tcW w:w="495" w:type="dxa"/>
          </w:tcPr>
          <w:p w14:paraId="356D45C6" w14:textId="77777777" w:rsidR="00496F48" w:rsidRPr="000C0EFF" w:rsidRDefault="00496F48" w:rsidP="00496F48">
            <w:pPr>
              <w:rPr>
                <w:rFonts w:ascii="Garamond" w:eastAsia="Times New Roman" w:hAnsi="Garamond" w:cs="Times New Roman"/>
                <w:b/>
                <w:i/>
                <w:iCs/>
              </w:rPr>
            </w:pPr>
          </w:p>
        </w:tc>
        <w:tc>
          <w:tcPr>
            <w:tcW w:w="8318" w:type="dxa"/>
          </w:tcPr>
          <w:p w14:paraId="3C1A8131" w14:textId="05405B12" w:rsidR="00496F48" w:rsidRPr="001B42F9" w:rsidRDefault="00496F48" w:rsidP="00496F48">
            <w:pPr>
              <w:pStyle w:val="NormalWeb"/>
              <w:shd w:val="clear" w:color="auto" w:fill="FFFFFF"/>
              <w:spacing w:before="0" w:after="0"/>
              <w:contextualSpacing/>
              <w:textAlignment w:val="baseline"/>
              <w:rPr>
                <w:rFonts w:ascii="Garamond" w:hAnsi="Garamond"/>
                <w:b/>
                <w:bCs/>
                <w:color w:val="282828"/>
                <w:sz w:val="22"/>
                <w:szCs w:val="22"/>
              </w:rPr>
            </w:pPr>
          </w:p>
        </w:tc>
      </w:tr>
      <w:tr w:rsidR="00496F48" w:rsidRPr="000C0EFF" w14:paraId="31388940" w14:textId="77777777" w:rsidTr="7C13083B">
        <w:trPr>
          <w:trHeight w:val="271"/>
        </w:trPr>
        <w:tc>
          <w:tcPr>
            <w:tcW w:w="645" w:type="dxa"/>
          </w:tcPr>
          <w:p w14:paraId="613EEFBA" w14:textId="2A7565E1" w:rsidR="00496F48" w:rsidRPr="000C0EFF" w:rsidRDefault="7C13083B" w:rsidP="7C13083B">
            <w:pPr>
              <w:rPr>
                <w:rFonts w:ascii="Garamond" w:hAnsi="Garamond" w:cs="Times New Roman"/>
                <w:b/>
                <w:bCs/>
                <w:i/>
                <w:iCs/>
              </w:rPr>
            </w:pPr>
            <w:r w:rsidRPr="7C13083B">
              <w:rPr>
                <w:rFonts w:ascii="Garamond" w:hAnsi="Garamond" w:cs="Times New Roman"/>
                <w:b/>
                <w:bCs/>
                <w:i/>
                <w:iCs/>
              </w:rPr>
              <w:t>7:15</w:t>
            </w:r>
          </w:p>
        </w:tc>
        <w:tc>
          <w:tcPr>
            <w:tcW w:w="495" w:type="dxa"/>
          </w:tcPr>
          <w:p w14:paraId="467FA5CF" w14:textId="7499C381" w:rsidR="00496F48" w:rsidRPr="000C0EFF" w:rsidRDefault="00496F48" w:rsidP="00496F48">
            <w:pPr>
              <w:rPr>
                <w:rFonts w:ascii="Garamond" w:eastAsia="Times New Roman" w:hAnsi="Garamond" w:cs="Times New Roman"/>
                <w:b/>
                <w:i/>
                <w:iCs/>
              </w:rPr>
            </w:pPr>
            <w:r>
              <w:rPr>
                <w:rFonts w:ascii="Garamond" w:eastAsia="Times New Roman" w:hAnsi="Garamond" w:cs="Times New Roman"/>
                <w:b/>
                <w:i/>
                <w:iCs/>
              </w:rPr>
              <w:t>1</w:t>
            </w:r>
            <w:r w:rsidR="00DE1385">
              <w:rPr>
                <w:rFonts w:ascii="Garamond" w:eastAsia="Times New Roman" w:hAnsi="Garamond" w:cs="Times New Roman"/>
                <w:b/>
                <w:i/>
                <w:iCs/>
              </w:rPr>
              <w:t>2</w:t>
            </w:r>
            <w:r>
              <w:rPr>
                <w:rFonts w:ascii="Garamond" w:eastAsia="Times New Roman" w:hAnsi="Garamond" w:cs="Times New Roman"/>
                <w:b/>
                <w:i/>
                <w:iCs/>
              </w:rPr>
              <w:t>.</w:t>
            </w:r>
          </w:p>
        </w:tc>
        <w:tc>
          <w:tcPr>
            <w:tcW w:w="8318" w:type="dxa"/>
          </w:tcPr>
          <w:p w14:paraId="2A08DDFA" w14:textId="21BECA04" w:rsidR="00496F48" w:rsidRPr="007B2360"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7B2360">
              <w:rPr>
                <w:rFonts w:ascii="Garamond" w:hAnsi="Garamond"/>
                <w:b/>
                <w:bCs/>
                <w:i/>
                <w:iCs/>
                <w:color w:val="282828"/>
                <w:sz w:val="22"/>
                <w:szCs w:val="22"/>
              </w:rPr>
              <w:t>New/Old Business</w:t>
            </w:r>
          </w:p>
        </w:tc>
      </w:tr>
      <w:tr w:rsidR="00496F48" w:rsidRPr="000C0EFF" w14:paraId="6C1E2F86" w14:textId="77777777" w:rsidTr="7C13083B">
        <w:trPr>
          <w:trHeight w:val="271"/>
        </w:trPr>
        <w:tc>
          <w:tcPr>
            <w:tcW w:w="645" w:type="dxa"/>
          </w:tcPr>
          <w:p w14:paraId="2623F2D7" w14:textId="77777777" w:rsidR="00496F48" w:rsidRPr="000C0EFF" w:rsidRDefault="00496F48" w:rsidP="00496F48">
            <w:pPr>
              <w:rPr>
                <w:rFonts w:ascii="Garamond" w:hAnsi="Garamond" w:cs="Times New Roman"/>
                <w:b/>
                <w:bCs/>
                <w:i/>
                <w:iCs/>
              </w:rPr>
            </w:pPr>
          </w:p>
        </w:tc>
        <w:tc>
          <w:tcPr>
            <w:tcW w:w="495" w:type="dxa"/>
          </w:tcPr>
          <w:p w14:paraId="4C27E384" w14:textId="77777777" w:rsidR="00496F48" w:rsidRPr="000C0EFF" w:rsidRDefault="00496F48" w:rsidP="00496F48">
            <w:pPr>
              <w:rPr>
                <w:rFonts w:ascii="Garamond" w:eastAsia="Times New Roman" w:hAnsi="Garamond" w:cs="Times New Roman"/>
                <w:b/>
                <w:i/>
                <w:iCs/>
              </w:rPr>
            </w:pPr>
          </w:p>
        </w:tc>
        <w:tc>
          <w:tcPr>
            <w:tcW w:w="8318" w:type="dxa"/>
          </w:tcPr>
          <w:p w14:paraId="31502EBF" w14:textId="77777777" w:rsidR="00496F48" w:rsidRPr="001B42F9" w:rsidRDefault="00496F48" w:rsidP="00496F48">
            <w:pPr>
              <w:pStyle w:val="NormalWeb"/>
              <w:shd w:val="clear" w:color="auto" w:fill="FFFFFF"/>
              <w:spacing w:before="0" w:after="0"/>
              <w:contextualSpacing/>
              <w:textAlignment w:val="baseline"/>
              <w:rPr>
                <w:rFonts w:ascii="Garamond" w:hAnsi="Garamond"/>
                <w:b/>
                <w:bCs/>
                <w:color w:val="282828"/>
                <w:sz w:val="22"/>
                <w:szCs w:val="22"/>
              </w:rPr>
            </w:pPr>
          </w:p>
        </w:tc>
      </w:tr>
      <w:tr w:rsidR="00496F48" w:rsidRPr="000C0EFF" w14:paraId="1B0694FE" w14:textId="77777777" w:rsidTr="7C13083B">
        <w:trPr>
          <w:trHeight w:val="271"/>
        </w:trPr>
        <w:tc>
          <w:tcPr>
            <w:tcW w:w="645" w:type="dxa"/>
          </w:tcPr>
          <w:p w14:paraId="2DDD4096" w14:textId="0EB1A995" w:rsidR="00496F48" w:rsidRPr="00AB0A22" w:rsidRDefault="7C13083B" w:rsidP="7C13083B">
            <w:pPr>
              <w:rPr>
                <w:rFonts w:ascii="Garamond" w:hAnsi="Garamond" w:cs="Times New Roman"/>
                <w:b/>
                <w:bCs/>
                <w:i/>
                <w:iCs/>
              </w:rPr>
            </w:pPr>
            <w:r w:rsidRPr="7C13083B">
              <w:rPr>
                <w:rFonts w:ascii="Garamond" w:hAnsi="Garamond" w:cs="Times New Roman"/>
                <w:b/>
                <w:bCs/>
                <w:i/>
                <w:iCs/>
              </w:rPr>
              <w:t>7:30</w:t>
            </w:r>
          </w:p>
        </w:tc>
        <w:tc>
          <w:tcPr>
            <w:tcW w:w="495" w:type="dxa"/>
          </w:tcPr>
          <w:p w14:paraId="1C037A09" w14:textId="4E06DD69" w:rsidR="00496F48" w:rsidRPr="00AB0A22" w:rsidRDefault="7C13083B" w:rsidP="7C13083B">
            <w:pPr>
              <w:rPr>
                <w:rFonts w:ascii="Garamond" w:eastAsia="Times New Roman" w:hAnsi="Garamond" w:cs="Times New Roman"/>
                <w:b/>
                <w:bCs/>
                <w:i/>
                <w:iCs/>
              </w:rPr>
            </w:pPr>
            <w:r w:rsidRPr="7C13083B">
              <w:rPr>
                <w:rFonts w:ascii="Garamond" w:eastAsia="Times New Roman" w:hAnsi="Garamond" w:cs="Times New Roman"/>
                <w:b/>
                <w:bCs/>
                <w:i/>
                <w:iCs/>
              </w:rPr>
              <w:t>1</w:t>
            </w:r>
            <w:r w:rsidR="00DE1385">
              <w:rPr>
                <w:rFonts w:ascii="Garamond" w:eastAsia="Times New Roman" w:hAnsi="Garamond" w:cs="Times New Roman"/>
                <w:b/>
                <w:bCs/>
                <w:i/>
                <w:iCs/>
              </w:rPr>
              <w:t>3</w:t>
            </w:r>
            <w:r w:rsidRPr="7C13083B">
              <w:rPr>
                <w:rFonts w:ascii="Garamond" w:eastAsia="Times New Roman" w:hAnsi="Garamond" w:cs="Times New Roman"/>
                <w:b/>
                <w:bCs/>
                <w:i/>
                <w:iCs/>
              </w:rPr>
              <w:t>.</w:t>
            </w:r>
          </w:p>
        </w:tc>
        <w:tc>
          <w:tcPr>
            <w:tcW w:w="8318" w:type="dxa"/>
          </w:tcPr>
          <w:p w14:paraId="4C6D5FF2" w14:textId="4CC37E76" w:rsidR="00496F48" w:rsidRPr="00AB0A22" w:rsidRDefault="00496F48" w:rsidP="00496F48">
            <w:pPr>
              <w:pStyle w:val="NormalWeb"/>
              <w:shd w:val="clear" w:color="auto" w:fill="FFFFFF"/>
              <w:spacing w:before="0" w:after="0"/>
              <w:contextualSpacing/>
              <w:textAlignment w:val="baseline"/>
              <w:rPr>
                <w:rFonts w:ascii="Garamond" w:hAnsi="Garamond"/>
                <w:b/>
                <w:bCs/>
                <w:i/>
                <w:iCs/>
                <w:color w:val="282828"/>
                <w:sz w:val="22"/>
                <w:szCs w:val="22"/>
              </w:rPr>
            </w:pPr>
            <w:r w:rsidRPr="00AB0A22">
              <w:rPr>
                <w:rFonts w:ascii="Garamond" w:hAnsi="Garamond"/>
                <w:b/>
                <w:bCs/>
                <w:i/>
                <w:iCs/>
                <w:color w:val="282828"/>
                <w:sz w:val="22"/>
                <w:szCs w:val="22"/>
              </w:rPr>
              <w:t>Adjourn</w:t>
            </w:r>
          </w:p>
        </w:tc>
      </w:tr>
      <w:tr w:rsidR="00496F48" w:rsidRPr="000C0EFF" w14:paraId="481614B5" w14:textId="77777777" w:rsidTr="7C13083B">
        <w:trPr>
          <w:trHeight w:val="271"/>
        </w:trPr>
        <w:tc>
          <w:tcPr>
            <w:tcW w:w="645" w:type="dxa"/>
          </w:tcPr>
          <w:p w14:paraId="44E3EADD" w14:textId="77777777" w:rsidR="00496F48" w:rsidRPr="000C0EFF" w:rsidRDefault="00496F48" w:rsidP="00496F48">
            <w:pPr>
              <w:rPr>
                <w:rFonts w:ascii="Garamond" w:hAnsi="Garamond" w:cs="Times New Roman"/>
                <w:b/>
                <w:bCs/>
                <w:i/>
                <w:iCs/>
              </w:rPr>
            </w:pPr>
          </w:p>
        </w:tc>
        <w:tc>
          <w:tcPr>
            <w:tcW w:w="495" w:type="dxa"/>
          </w:tcPr>
          <w:p w14:paraId="76B5E930" w14:textId="77777777" w:rsidR="00496F48" w:rsidRPr="000C0EFF" w:rsidRDefault="00496F48" w:rsidP="00496F48">
            <w:pPr>
              <w:rPr>
                <w:rFonts w:ascii="Garamond" w:eastAsia="Times New Roman" w:hAnsi="Garamond" w:cs="Times New Roman"/>
                <w:b/>
                <w:i/>
                <w:iCs/>
              </w:rPr>
            </w:pPr>
          </w:p>
        </w:tc>
        <w:tc>
          <w:tcPr>
            <w:tcW w:w="8318" w:type="dxa"/>
          </w:tcPr>
          <w:p w14:paraId="3BBFCC86" w14:textId="77777777" w:rsidR="00496F48" w:rsidRPr="001B42F9" w:rsidRDefault="00496F48" w:rsidP="00496F48">
            <w:pPr>
              <w:rPr>
                <w:rFonts w:ascii="Garamond" w:eastAsia="Times New Roman" w:hAnsi="Garamond" w:cs="Times New Roman"/>
                <w:b/>
              </w:rPr>
            </w:pPr>
          </w:p>
        </w:tc>
      </w:tr>
    </w:tbl>
    <w:p w14:paraId="0D08C9CC" w14:textId="77777777" w:rsidR="00CC5A15" w:rsidRPr="000C0EFF" w:rsidRDefault="00CC5A15" w:rsidP="003A2B2C">
      <w:pPr>
        <w:tabs>
          <w:tab w:val="center" w:pos="6764"/>
          <w:tab w:val="center" w:pos="8642"/>
          <w:tab w:val="center" w:pos="9362"/>
        </w:tabs>
        <w:spacing w:after="0"/>
        <w:rPr>
          <w:rFonts w:ascii="Garamond" w:eastAsia="Tahoma" w:hAnsi="Garamond" w:cs="Times New Roman"/>
        </w:rPr>
      </w:pPr>
    </w:p>
    <w:p w14:paraId="1EE20BFB" w14:textId="2657B007" w:rsidR="003A2B2C" w:rsidRPr="000C0EFF" w:rsidRDefault="006408E9" w:rsidP="003A2B2C">
      <w:pPr>
        <w:tabs>
          <w:tab w:val="center" w:pos="6764"/>
          <w:tab w:val="center" w:pos="8642"/>
          <w:tab w:val="center" w:pos="9362"/>
        </w:tabs>
        <w:spacing w:after="0"/>
        <w:rPr>
          <w:rFonts w:ascii="Garamond" w:eastAsia="Tahoma" w:hAnsi="Garamond" w:cs="Times New Roman"/>
        </w:rPr>
      </w:pPr>
      <w:r w:rsidRPr="000C0EFF">
        <w:rPr>
          <w:rFonts w:ascii="Garamond" w:eastAsia="Tahoma" w:hAnsi="Garamond" w:cs="Times New Roman"/>
        </w:rPr>
        <w:t>*</w:t>
      </w:r>
      <w:r w:rsidRPr="000C0EFF">
        <w:rPr>
          <w:rFonts w:ascii="Garamond" w:eastAsia="Times New Roman" w:hAnsi="Garamond" w:cs="Times New Roman"/>
          <w:u w:val="single" w:color="000000"/>
        </w:rPr>
        <w:t>Votes likely to be taken</w:t>
      </w:r>
      <w:r w:rsidRPr="000C0EFF">
        <w:rPr>
          <w:rFonts w:ascii="Garamond" w:eastAsia="Times New Roman" w:hAnsi="Garamond" w:cs="Times New Roman"/>
        </w:rPr>
        <w:t xml:space="preserve">  </w:t>
      </w:r>
      <w:r w:rsidRPr="000C0EFF">
        <w:rPr>
          <w:rFonts w:ascii="Garamond" w:eastAsia="Times New Roman" w:hAnsi="Garamond" w:cs="Times New Roman"/>
        </w:rPr>
        <w:tab/>
        <w:t xml:space="preserve"> </w:t>
      </w:r>
      <w:r w:rsidRPr="000C0EFF">
        <w:rPr>
          <w:rFonts w:ascii="Garamond" w:eastAsia="Times New Roman" w:hAnsi="Garamond" w:cs="Times New Roman"/>
        </w:rPr>
        <w:tab/>
        <w:t xml:space="preserve"> </w:t>
      </w:r>
    </w:p>
    <w:p w14:paraId="1082C351" w14:textId="77777777" w:rsidR="00F5710A" w:rsidRPr="000C0EFF" w:rsidRDefault="006408E9" w:rsidP="00F5710A">
      <w:pPr>
        <w:tabs>
          <w:tab w:val="center" w:pos="6764"/>
          <w:tab w:val="center" w:pos="8642"/>
          <w:tab w:val="center" w:pos="9362"/>
        </w:tabs>
        <w:spacing w:after="0"/>
        <w:rPr>
          <w:rFonts w:ascii="Garamond" w:eastAsia="Tahoma" w:hAnsi="Garamond" w:cs="Times New Roman"/>
          <w:sz w:val="18"/>
        </w:rPr>
      </w:pPr>
      <w:r w:rsidRPr="000C0EFF">
        <w:rPr>
          <w:rFonts w:ascii="Garamond" w:eastAsia="Tahoma" w:hAnsi="Garamond" w:cs="Times New Roman"/>
          <w:sz w:val="16"/>
          <w:szCs w:val="16"/>
        </w:rPr>
        <w:t>(Note: This listing of matters reflects those reasonably anticipated by the chair which may be discussed at the meeting. Not all items listed may in fact be discussed and other items not listed may also be brought up for discussion to the extent permitted by law.)</w:t>
      </w:r>
      <w:r w:rsidRPr="000C0EFF">
        <w:rPr>
          <w:rFonts w:ascii="Garamond" w:eastAsia="Tahoma" w:hAnsi="Garamond" w:cs="Times New Roman"/>
          <w:sz w:val="18"/>
        </w:rPr>
        <w:t xml:space="preserve">  </w:t>
      </w:r>
    </w:p>
    <w:p w14:paraId="4DA71862" w14:textId="1EF1DBBB" w:rsidR="00AF1C68" w:rsidRPr="00F5710A" w:rsidRDefault="00AF1C68" w:rsidP="00F5710A">
      <w:pPr>
        <w:tabs>
          <w:tab w:val="center" w:pos="6764"/>
          <w:tab w:val="center" w:pos="8642"/>
          <w:tab w:val="center" w:pos="9362"/>
        </w:tabs>
        <w:spacing w:after="0"/>
        <w:jc w:val="center"/>
        <w:rPr>
          <w:rFonts w:ascii="Times New Roman" w:eastAsia="Tahoma" w:hAnsi="Times New Roman" w:cs="Times New Roman"/>
          <w:sz w:val="18"/>
          <w:szCs w:val="18"/>
        </w:rPr>
      </w:pPr>
      <w:r w:rsidRPr="000C0EFF">
        <w:rPr>
          <w:rFonts w:ascii="Garamond" w:eastAsia="Tahoma" w:hAnsi="Garamond" w:cs="Times New Roman"/>
          <w:b/>
          <w:sz w:val="18"/>
          <w:szCs w:val="18"/>
        </w:rPr>
        <w:t>You can watch Board of Selectmen meetings</w:t>
      </w:r>
      <w:r w:rsidRPr="000C0EFF">
        <w:rPr>
          <w:rFonts w:ascii="Garamond" w:hAnsi="Garamond" w:cs="Times New Roman"/>
          <w:b/>
          <w:sz w:val="18"/>
          <w:szCs w:val="18"/>
        </w:rPr>
        <w:t xml:space="preserve"> at the following link:</w:t>
      </w:r>
      <w:r w:rsidRPr="000C0EFF">
        <w:rPr>
          <w:rFonts w:ascii="Garamond" w:hAnsi="Garamond" w:cs="Times New Roman"/>
          <w:sz w:val="18"/>
          <w:szCs w:val="18"/>
        </w:rPr>
        <w:t xml:space="preserve"> </w:t>
      </w:r>
      <w:hyperlink r:id="rId10" w:history="1">
        <w:r w:rsidRPr="000C0EFF">
          <w:rPr>
            <w:rStyle w:val="Hyperlink"/>
            <w:rFonts w:ascii="Garamond" w:hAnsi="Garamond" w:cs="Times New Roman"/>
            <w:sz w:val="18"/>
            <w:szCs w:val="18"/>
          </w:rPr>
          <w:t>https://www.youtube.com/@townofdunstable3179/</w:t>
        </w:r>
      </w:hyperlink>
    </w:p>
    <w:sectPr w:rsidR="00AF1C68" w:rsidRPr="00F5710A" w:rsidSect="00877CC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23FFE" w14:textId="77777777" w:rsidR="004F2C7E" w:rsidRDefault="004F2C7E" w:rsidP="003C5E39">
      <w:pPr>
        <w:spacing w:after="0" w:line="240" w:lineRule="auto"/>
      </w:pPr>
      <w:r>
        <w:separator/>
      </w:r>
    </w:p>
  </w:endnote>
  <w:endnote w:type="continuationSeparator" w:id="0">
    <w:p w14:paraId="064DC145" w14:textId="77777777" w:rsidR="004F2C7E" w:rsidRDefault="004F2C7E" w:rsidP="003C5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EEC" w14:textId="77777777" w:rsidR="003C5E39" w:rsidRDefault="003C5E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B4FA" w14:textId="77777777" w:rsidR="003C5E39" w:rsidRDefault="003C5E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F840" w14:textId="77777777" w:rsidR="003C5E39" w:rsidRDefault="003C5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1F4A" w14:textId="77777777" w:rsidR="004F2C7E" w:rsidRDefault="004F2C7E" w:rsidP="003C5E39">
      <w:pPr>
        <w:spacing w:after="0" w:line="240" w:lineRule="auto"/>
      </w:pPr>
      <w:r>
        <w:separator/>
      </w:r>
    </w:p>
  </w:footnote>
  <w:footnote w:type="continuationSeparator" w:id="0">
    <w:p w14:paraId="6D4750C2" w14:textId="77777777" w:rsidR="004F2C7E" w:rsidRDefault="004F2C7E" w:rsidP="003C5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BA0E" w14:textId="77777777" w:rsidR="003C5E39" w:rsidRDefault="003C5E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616585"/>
      <w:docPartObj>
        <w:docPartGallery w:val="Watermarks"/>
        <w:docPartUnique/>
      </w:docPartObj>
    </w:sdtPr>
    <w:sdtContent>
      <w:p w14:paraId="4118A32E" w14:textId="5D4CAD32" w:rsidR="003C5E39" w:rsidRDefault="004F2C7E">
        <w:pPr>
          <w:pStyle w:val="Header"/>
        </w:pPr>
        <w:r>
          <w:rPr>
            <w:noProof/>
          </w:rPr>
          <w:pict w14:anchorId="052155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14F7" w14:textId="77777777" w:rsidR="003C5E39" w:rsidRDefault="003C5E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126DF"/>
    <w:multiLevelType w:val="hybridMultilevel"/>
    <w:tmpl w:val="721C3A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C601E"/>
    <w:multiLevelType w:val="hybridMultilevel"/>
    <w:tmpl w:val="D716219E"/>
    <w:lvl w:ilvl="0" w:tplc="2026BD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7EC4AF9"/>
    <w:multiLevelType w:val="hybridMultilevel"/>
    <w:tmpl w:val="F930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6929098">
    <w:abstractNumId w:val="0"/>
  </w:num>
  <w:num w:numId="2" w16cid:durableId="506141101">
    <w:abstractNumId w:val="1"/>
  </w:num>
  <w:num w:numId="3" w16cid:durableId="16238512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DOxNDEHss1NjZV0lIJTi4sz8/NACgzNawGntGgoLQAAAA=="/>
  </w:docVars>
  <w:rsids>
    <w:rsidRoot w:val="00743BA9"/>
    <w:rsid w:val="00010A19"/>
    <w:rsid w:val="00010B61"/>
    <w:rsid w:val="00020CAB"/>
    <w:rsid w:val="00035A89"/>
    <w:rsid w:val="000600E0"/>
    <w:rsid w:val="00060F44"/>
    <w:rsid w:val="0006182C"/>
    <w:rsid w:val="0007412E"/>
    <w:rsid w:val="00077257"/>
    <w:rsid w:val="0009773A"/>
    <w:rsid w:val="000B121B"/>
    <w:rsid w:val="000C0EFF"/>
    <w:rsid w:val="000D4F70"/>
    <w:rsid w:val="000D76DA"/>
    <w:rsid w:val="000E0BA3"/>
    <w:rsid w:val="000E2A91"/>
    <w:rsid w:val="00111AB6"/>
    <w:rsid w:val="00127520"/>
    <w:rsid w:val="00140B29"/>
    <w:rsid w:val="00144B79"/>
    <w:rsid w:val="0014627E"/>
    <w:rsid w:val="00147D31"/>
    <w:rsid w:val="00153474"/>
    <w:rsid w:val="0015541C"/>
    <w:rsid w:val="00155B45"/>
    <w:rsid w:val="00161561"/>
    <w:rsid w:val="00165374"/>
    <w:rsid w:val="00166671"/>
    <w:rsid w:val="00171137"/>
    <w:rsid w:val="00172921"/>
    <w:rsid w:val="00177ACC"/>
    <w:rsid w:val="00191606"/>
    <w:rsid w:val="001B1F65"/>
    <w:rsid w:val="001B42F9"/>
    <w:rsid w:val="001C6722"/>
    <w:rsid w:val="001D7AE6"/>
    <w:rsid w:val="001F2EC7"/>
    <w:rsid w:val="001F3266"/>
    <w:rsid w:val="001F5BED"/>
    <w:rsid w:val="001F5F9E"/>
    <w:rsid w:val="00200FFC"/>
    <w:rsid w:val="0021730E"/>
    <w:rsid w:val="002222DC"/>
    <w:rsid w:val="002337EE"/>
    <w:rsid w:val="002437B4"/>
    <w:rsid w:val="0025738A"/>
    <w:rsid w:val="00274F78"/>
    <w:rsid w:val="00282DCE"/>
    <w:rsid w:val="00291023"/>
    <w:rsid w:val="00294AA5"/>
    <w:rsid w:val="002A5213"/>
    <w:rsid w:val="002B1311"/>
    <w:rsid w:val="002B3C41"/>
    <w:rsid w:val="002B5878"/>
    <w:rsid w:val="002F16CF"/>
    <w:rsid w:val="002F3154"/>
    <w:rsid w:val="00306618"/>
    <w:rsid w:val="003208EB"/>
    <w:rsid w:val="00380B3A"/>
    <w:rsid w:val="00382C5B"/>
    <w:rsid w:val="003961C6"/>
    <w:rsid w:val="003A06E5"/>
    <w:rsid w:val="003A2B2C"/>
    <w:rsid w:val="003B2060"/>
    <w:rsid w:val="003C5E39"/>
    <w:rsid w:val="003D4762"/>
    <w:rsid w:val="003F2F6D"/>
    <w:rsid w:val="00407B19"/>
    <w:rsid w:val="004264C9"/>
    <w:rsid w:val="00441A45"/>
    <w:rsid w:val="00447BD2"/>
    <w:rsid w:val="00467F0E"/>
    <w:rsid w:val="00493A4F"/>
    <w:rsid w:val="00496F48"/>
    <w:rsid w:val="004A308D"/>
    <w:rsid w:val="004D11A8"/>
    <w:rsid w:val="004F0259"/>
    <w:rsid w:val="004F2C7E"/>
    <w:rsid w:val="004F69B9"/>
    <w:rsid w:val="00517E62"/>
    <w:rsid w:val="005302EB"/>
    <w:rsid w:val="00531FDE"/>
    <w:rsid w:val="00536F0F"/>
    <w:rsid w:val="005468E9"/>
    <w:rsid w:val="00563A76"/>
    <w:rsid w:val="005707F1"/>
    <w:rsid w:val="005B371C"/>
    <w:rsid w:val="005C4DD5"/>
    <w:rsid w:val="005D5127"/>
    <w:rsid w:val="005D6EA3"/>
    <w:rsid w:val="005E74EA"/>
    <w:rsid w:val="005F4F00"/>
    <w:rsid w:val="005F534D"/>
    <w:rsid w:val="00605154"/>
    <w:rsid w:val="00617E79"/>
    <w:rsid w:val="006249BF"/>
    <w:rsid w:val="00624AAE"/>
    <w:rsid w:val="006408E9"/>
    <w:rsid w:val="00646C64"/>
    <w:rsid w:val="00665A52"/>
    <w:rsid w:val="006663DB"/>
    <w:rsid w:val="00670FF5"/>
    <w:rsid w:val="006918CE"/>
    <w:rsid w:val="00691CBA"/>
    <w:rsid w:val="006938C3"/>
    <w:rsid w:val="00693A65"/>
    <w:rsid w:val="00693F37"/>
    <w:rsid w:val="006A3BA8"/>
    <w:rsid w:val="006A794C"/>
    <w:rsid w:val="006B1076"/>
    <w:rsid w:val="006B1A6D"/>
    <w:rsid w:val="006B7915"/>
    <w:rsid w:val="006D1B44"/>
    <w:rsid w:val="006D4F6B"/>
    <w:rsid w:val="006D549B"/>
    <w:rsid w:val="006E18FE"/>
    <w:rsid w:val="006E7C14"/>
    <w:rsid w:val="00703C3A"/>
    <w:rsid w:val="00710D39"/>
    <w:rsid w:val="007120F7"/>
    <w:rsid w:val="0072341D"/>
    <w:rsid w:val="00743BA9"/>
    <w:rsid w:val="00751F77"/>
    <w:rsid w:val="0079274D"/>
    <w:rsid w:val="00792ADB"/>
    <w:rsid w:val="007A0C75"/>
    <w:rsid w:val="007B2310"/>
    <w:rsid w:val="007B2360"/>
    <w:rsid w:val="007B41E8"/>
    <w:rsid w:val="007C0C3E"/>
    <w:rsid w:val="007C3FDB"/>
    <w:rsid w:val="007E1BF7"/>
    <w:rsid w:val="007F1CC4"/>
    <w:rsid w:val="00833C49"/>
    <w:rsid w:val="00841FA7"/>
    <w:rsid w:val="00845D63"/>
    <w:rsid w:val="00846DC0"/>
    <w:rsid w:val="00852E73"/>
    <w:rsid w:val="0085651C"/>
    <w:rsid w:val="00877CCD"/>
    <w:rsid w:val="008941B3"/>
    <w:rsid w:val="00896414"/>
    <w:rsid w:val="008A26E3"/>
    <w:rsid w:val="008A3F71"/>
    <w:rsid w:val="008A46AA"/>
    <w:rsid w:val="008C12EE"/>
    <w:rsid w:val="008C6808"/>
    <w:rsid w:val="008D3D1A"/>
    <w:rsid w:val="00902BCE"/>
    <w:rsid w:val="0093155C"/>
    <w:rsid w:val="009375BC"/>
    <w:rsid w:val="009549B6"/>
    <w:rsid w:val="00957572"/>
    <w:rsid w:val="00986203"/>
    <w:rsid w:val="009B0593"/>
    <w:rsid w:val="009B4E83"/>
    <w:rsid w:val="009B70BC"/>
    <w:rsid w:val="009B7F94"/>
    <w:rsid w:val="009C1979"/>
    <w:rsid w:val="009C3862"/>
    <w:rsid w:val="009D1AEE"/>
    <w:rsid w:val="00A11E24"/>
    <w:rsid w:val="00A14AC4"/>
    <w:rsid w:val="00A206C3"/>
    <w:rsid w:val="00A27873"/>
    <w:rsid w:val="00A37EC2"/>
    <w:rsid w:val="00A41463"/>
    <w:rsid w:val="00A4329C"/>
    <w:rsid w:val="00A44434"/>
    <w:rsid w:val="00A65031"/>
    <w:rsid w:val="00A67F75"/>
    <w:rsid w:val="00A77E16"/>
    <w:rsid w:val="00A80847"/>
    <w:rsid w:val="00A81E59"/>
    <w:rsid w:val="00AB0A22"/>
    <w:rsid w:val="00AC57A2"/>
    <w:rsid w:val="00AD1157"/>
    <w:rsid w:val="00AF1C68"/>
    <w:rsid w:val="00B04786"/>
    <w:rsid w:val="00B065DF"/>
    <w:rsid w:val="00B1221E"/>
    <w:rsid w:val="00B147A8"/>
    <w:rsid w:val="00B14871"/>
    <w:rsid w:val="00B367CE"/>
    <w:rsid w:val="00B43993"/>
    <w:rsid w:val="00B45EF8"/>
    <w:rsid w:val="00B50D7D"/>
    <w:rsid w:val="00B51E0B"/>
    <w:rsid w:val="00B5466C"/>
    <w:rsid w:val="00B610FB"/>
    <w:rsid w:val="00B6795A"/>
    <w:rsid w:val="00B962BC"/>
    <w:rsid w:val="00BA0F12"/>
    <w:rsid w:val="00BA3317"/>
    <w:rsid w:val="00BA63E5"/>
    <w:rsid w:val="00BB1394"/>
    <w:rsid w:val="00BB5A90"/>
    <w:rsid w:val="00BC4B32"/>
    <w:rsid w:val="00BD5032"/>
    <w:rsid w:val="00BE7155"/>
    <w:rsid w:val="00BF055B"/>
    <w:rsid w:val="00C15B70"/>
    <w:rsid w:val="00C21BB2"/>
    <w:rsid w:val="00C31B69"/>
    <w:rsid w:val="00C32EF8"/>
    <w:rsid w:val="00C34BE8"/>
    <w:rsid w:val="00CB2098"/>
    <w:rsid w:val="00CB2A36"/>
    <w:rsid w:val="00CB3E01"/>
    <w:rsid w:val="00CB6A80"/>
    <w:rsid w:val="00CC3BA6"/>
    <w:rsid w:val="00CC5A15"/>
    <w:rsid w:val="00CD0495"/>
    <w:rsid w:val="00CD5D74"/>
    <w:rsid w:val="00CE06BB"/>
    <w:rsid w:val="00CE7AD4"/>
    <w:rsid w:val="00CF2F64"/>
    <w:rsid w:val="00CF73D7"/>
    <w:rsid w:val="00D129F5"/>
    <w:rsid w:val="00D16E05"/>
    <w:rsid w:val="00D21DA1"/>
    <w:rsid w:val="00D22EFE"/>
    <w:rsid w:val="00D31AE9"/>
    <w:rsid w:val="00D40E35"/>
    <w:rsid w:val="00D47517"/>
    <w:rsid w:val="00D5181D"/>
    <w:rsid w:val="00DB1247"/>
    <w:rsid w:val="00DD3A0E"/>
    <w:rsid w:val="00DE1385"/>
    <w:rsid w:val="00DE3DAB"/>
    <w:rsid w:val="00DE44BE"/>
    <w:rsid w:val="00DF4797"/>
    <w:rsid w:val="00DF482C"/>
    <w:rsid w:val="00DF6155"/>
    <w:rsid w:val="00DF67B5"/>
    <w:rsid w:val="00E02290"/>
    <w:rsid w:val="00E10F73"/>
    <w:rsid w:val="00E142C4"/>
    <w:rsid w:val="00E3029B"/>
    <w:rsid w:val="00E323F2"/>
    <w:rsid w:val="00E37897"/>
    <w:rsid w:val="00E37F36"/>
    <w:rsid w:val="00E52677"/>
    <w:rsid w:val="00E73731"/>
    <w:rsid w:val="00E7680E"/>
    <w:rsid w:val="00ED297E"/>
    <w:rsid w:val="00EE4D5B"/>
    <w:rsid w:val="00EE68C1"/>
    <w:rsid w:val="00F051A4"/>
    <w:rsid w:val="00F15D70"/>
    <w:rsid w:val="00F319C7"/>
    <w:rsid w:val="00F4034C"/>
    <w:rsid w:val="00F5710A"/>
    <w:rsid w:val="00F61852"/>
    <w:rsid w:val="00F77DFE"/>
    <w:rsid w:val="00FA41F6"/>
    <w:rsid w:val="00FB400B"/>
    <w:rsid w:val="00FB5F3C"/>
    <w:rsid w:val="00FB7B50"/>
    <w:rsid w:val="00FC4A67"/>
    <w:rsid w:val="00FE5E0A"/>
    <w:rsid w:val="00FF291C"/>
    <w:rsid w:val="00FF5395"/>
    <w:rsid w:val="7C130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E622D"/>
  <w15:docId w15:val="{633C59D0-A21A-4960-A0B7-98C1DE39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customStyle="1" w:styleId="markedcontent">
    <w:name w:val="markedcontent"/>
    <w:basedOn w:val="DefaultParagraphFont"/>
    <w:rsid w:val="001D7AE6"/>
  </w:style>
  <w:style w:type="paragraph" w:styleId="ListParagraph">
    <w:name w:val="List Paragraph"/>
    <w:basedOn w:val="Normal"/>
    <w:uiPriority w:val="34"/>
    <w:qFormat/>
    <w:rsid w:val="00F61852"/>
    <w:pPr>
      <w:ind w:left="720"/>
      <w:contextualSpacing/>
    </w:pPr>
  </w:style>
  <w:style w:type="character" w:styleId="Emphasis">
    <w:name w:val="Emphasis"/>
    <w:basedOn w:val="DefaultParagraphFont"/>
    <w:uiPriority w:val="20"/>
    <w:qFormat/>
    <w:rsid w:val="00536F0F"/>
    <w:rPr>
      <w:i/>
      <w:iCs/>
    </w:rPr>
  </w:style>
  <w:style w:type="character" w:styleId="Hyperlink">
    <w:name w:val="Hyperlink"/>
    <w:basedOn w:val="DefaultParagraphFont"/>
    <w:uiPriority w:val="99"/>
    <w:unhideWhenUsed/>
    <w:rsid w:val="00AF1C68"/>
    <w:rPr>
      <w:color w:val="0563C1"/>
      <w:u w:val="single"/>
    </w:rPr>
  </w:style>
  <w:style w:type="character" w:customStyle="1" w:styleId="UnresolvedMention1">
    <w:name w:val="Unresolved Mention1"/>
    <w:basedOn w:val="DefaultParagraphFont"/>
    <w:uiPriority w:val="99"/>
    <w:semiHidden/>
    <w:unhideWhenUsed/>
    <w:rsid w:val="00AF1C68"/>
    <w:rPr>
      <w:color w:val="605E5C"/>
      <w:shd w:val="clear" w:color="auto" w:fill="E1DFDD"/>
    </w:rPr>
  </w:style>
  <w:style w:type="paragraph" w:styleId="BalloonText">
    <w:name w:val="Balloon Text"/>
    <w:basedOn w:val="Normal"/>
    <w:link w:val="BalloonTextChar"/>
    <w:uiPriority w:val="99"/>
    <w:semiHidden/>
    <w:unhideWhenUsed/>
    <w:rsid w:val="003208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8EB"/>
    <w:rPr>
      <w:rFonts w:ascii="Segoe UI" w:eastAsia="Calibri" w:hAnsi="Segoe UI" w:cs="Segoe UI"/>
      <w:color w:val="000000"/>
      <w:sz w:val="18"/>
      <w:szCs w:val="18"/>
    </w:rPr>
  </w:style>
  <w:style w:type="paragraph" w:styleId="NormalWeb">
    <w:name w:val="Normal (Web)"/>
    <w:basedOn w:val="Normal"/>
    <w:uiPriority w:val="99"/>
    <w:unhideWhenUsed/>
    <w:rsid w:val="00CC5A1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CC5A15"/>
    <w:rPr>
      <w:b/>
      <w:bCs/>
    </w:rPr>
  </w:style>
  <w:style w:type="paragraph" w:styleId="Header">
    <w:name w:val="header"/>
    <w:basedOn w:val="Normal"/>
    <w:link w:val="HeaderChar"/>
    <w:uiPriority w:val="99"/>
    <w:unhideWhenUsed/>
    <w:rsid w:val="003C5E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E39"/>
    <w:rPr>
      <w:rFonts w:ascii="Calibri" w:eastAsia="Calibri" w:hAnsi="Calibri" w:cs="Calibri"/>
      <w:color w:val="000000"/>
    </w:rPr>
  </w:style>
  <w:style w:type="paragraph" w:styleId="Footer">
    <w:name w:val="footer"/>
    <w:basedOn w:val="Normal"/>
    <w:link w:val="FooterChar"/>
    <w:uiPriority w:val="99"/>
    <w:unhideWhenUsed/>
    <w:rsid w:val="003C5E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E39"/>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169153">
      <w:bodyDiv w:val="1"/>
      <w:marLeft w:val="0"/>
      <w:marRight w:val="0"/>
      <w:marTop w:val="0"/>
      <w:marBottom w:val="0"/>
      <w:divBdr>
        <w:top w:val="none" w:sz="0" w:space="0" w:color="auto"/>
        <w:left w:val="none" w:sz="0" w:space="0" w:color="auto"/>
        <w:bottom w:val="none" w:sz="0" w:space="0" w:color="auto"/>
        <w:right w:val="none" w:sz="0" w:space="0" w:color="auto"/>
      </w:divBdr>
    </w:div>
    <w:div w:id="1305089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youtube.com/@townofdunstable317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1BE1A-2ED7-4BA3-85A5-FE7D05C42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9</Words>
  <Characters>1591</Characters>
  <Application>Microsoft Office Word</Application>
  <DocSecurity>0</DocSecurity>
  <Lines>13</Lines>
  <Paragraphs>3</Paragraphs>
  <ScaleCrop>false</ScaleCrop>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COMMITTEE/COMMISSION:</dc:title>
  <dc:subject/>
  <dc:creator>Ruth Tully</dc:creator>
  <cp:keywords/>
  <dc:description/>
  <cp:lastModifiedBy>Sue Fayne</cp:lastModifiedBy>
  <cp:revision>3</cp:revision>
  <cp:lastPrinted>2023-06-16T15:48:00Z</cp:lastPrinted>
  <dcterms:created xsi:type="dcterms:W3CDTF">2023-06-16T15:48:00Z</dcterms:created>
  <dcterms:modified xsi:type="dcterms:W3CDTF">2023-06-1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fa7327b045530e2264622fb54e9b6c1a66a5a7c9129a8819ce3947554a8d5b</vt:lpwstr>
  </property>
  <property fmtid="{D5CDD505-2E9C-101B-9397-08002B2CF9AE}" pid="3" name="_DocHome">
    <vt:i4>2095963328</vt:i4>
  </property>
</Properties>
</file>